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"/>
        <w:tblW w:w="7792" w:type="dxa"/>
        <w:tblBorders>
          <w:top w:val="dashed" w:sz="4" w:space="0" w:color="000000"/>
          <w:left w:val="dashed" w:sz="4" w:space="0" w:color="000000"/>
          <w:bottom w:val="dashed" w:sz="4" w:space="0" w:color="000000"/>
          <w:right w:val="dashed" w:sz="4" w:space="0" w:color="000000"/>
          <w:insideH w:val="dashed" w:sz="4" w:space="0" w:color="000000"/>
          <w:insideV w:val="dashed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0"/>
        <w:gridCol w:w="5812"/>
      </w:tblGrid>
      <w:tr w:rsidR="00DB1DA7" w14:paraId="7B888954" w14:textId="77777777">
        <w:tc>
          <w:tcPr>
            <w:tcW w:w="1980" w:type="dxa"/>
          </w:tcPr>
          <w:p w14:paraId="3713CA73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ourse name</w:t>
            </w:r>
          </w:p>
        </w:tc>
        <w:tc>
          <w:tcPr>
            <w:tcW w:w="5812" w:type="dxa"/>
          </w:tcPr>
          <w:p w14:paraId="0D4A6EC7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Numerical </w:t>
            </w:r>
            <w:proofErr w:type="spellStart"/>
            <w:r>
              <w:rPr>
                <w:color w:val="000000"/>
              </w:rPr>
              <w:t>Modeling</w:t>
            </w:r>
            <w:proofErr w:type="spellEnd"/>
            <w:r>
              <w:rPr>
                <w:color w:val="000000"/>
              </w:rPr>
              <w:t xml:space="preserve"> &amp; Simulation in </w:t>
            </w:r>
            <w:proofErr w:type="spellStart"/>
            <w:r>
              <w:rPr>
                <w:color w:val="000000"/>
              </w:rPr>
              <w:t>Scilab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Xcos</w:t>
            </w:r>
            <w:proofErr w:type="spellEnd"/>
          </w:p>
        </w:tc>
      </w:tr>
      <w:tr w:rsidR="00DB1DA7" w14:paraId="74E02304" w14:textId="77777777">
        <w:tc>
          <w:tcPr>
            <w:tcW w:w="1980" w:type="dxa"/>
          </w:tcPr>
          <w:p w14:paraId="40094ED5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  <w:sz w:val="21"/>
                <w:szCs w:val="21"/>
              </w:rPr>
            </w:pPr>
            <w:r>
              <w:rPr>
                <w:b/>
                <w:color w:val="0070C0"/>
                <w:sz w:val="21"/>
                <w:szCs w:val="21"/>
              </w:rPr>
              <w:t>Lesson name</w:t>
            </w:r>
          </w:p>
        </w:tc>
        <w:tc>
          <w:tcPr>
            <w:tcW w:w="5812" w:type="dxa"/>
          </w:tcPr>
          <w:p w14:paraId="402209D6" w14:textId="00E21B5B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  <w:sz w:val="32"/>
                <w:szCs w:val="32"/>
              </w:rPr>
            </w:pPr>
            <w:r>
              <w:rPr>
                <w:b/>
                <w:color w:val="0070C0"/>
              </w:rPr>
              <w:t xml:space="preserve">Numerical Modelling </w:t>
            </w:r>
            <w:r w:rsidR="00B1147F">
              <w:rPr>
                <w:b/>
                <w:color w:val="0070C0"/>
              </w:rPr>
              <w:t>Formula 1 Vehicle Resistive Forces</w:t>
            </w:r>
            <w:r w:rsidR="00E47A98">
              <w:rPr>
                <w:b/>
                <w:color w:val="0070C0"/>
              </w:rPr>
              <w:t xml:space="preserve"> </w:t>
            </w:r>
            <w:r>
              <w:rPr>
                <w:b/>
                <w:color w:val="0070C0"/>
              </w:rPr>
              <w:t xml:space="preserve">in </w:t>
            </w:r>
            <w:proofErr w:type="spellStart"/>
            <w:r>
              <w:rPr>
                <w:b/>
                <w:color w:val="0070C0"/>
              </w:rPr>
              <w:t>Scilab-Xcos</w:t>
            </w:r>
            <w:proofErr w:type="spellEnd"/>
          </w:p>
        </w:tc>
      </w:tr>
      <w:tr w:rsidR="00DB1DA7" w14:paraId="765FC1AD" w14:textId="77777777">
        <w:tc>
          <w:tcPr>
            <w:tcW w:w="1980" w:type="dxa"/>
          </w:tcPr>
          <w:p w14:paraId="55AC4D35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</w:rPr>
            </w:pPr>
            <w:r>
              <w:rPr>
                <w:b/>
                <w:color w:val="0070C0"/>
                <w:sz w:val="21"/>
                <w:szCs w:val="21"/>
              </w:rPr>
              <w:t>Lesson objective</w:t>
            </w:r>
          </w:p>
        </w:tc>
        <w:tc>
          <w:tcPr>
            <w:tcW w:w="5812" w:type="dxa"/>
          </w:tcPr>
          <w:p w14:paraId="4E1AD4BA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70C0"/>
              </w:rPr>
            </w:pPr>
            <w:r>
              <w:rPr>
                <w:b/>
                <w:color w:val="0070C0"/>
              </w:rPr>
              <w:t>Practice blocks &amp;</w:t>
            </w:r>
            <w:r>
              <w:rPr>
                <w:color w:val="000000"/>
              </w:rPr>
              <w:t xml:space="preserve"> </w:t>
            </w:r>
            <w:r>
              <w:rPr>
                <w:b/>
                <w:color w:val="0070C0"/>
              </w:rPr>
              <w:t xml:space="preserve">acquaint to use GUI of </w:t>
            </w:r>
            <w:proofErr w:type="spellStart"/>
            <w:r>
              <w:rPr>
                <w:b/>
                <w:color w:val="0070C0"/>
              </w:rPr>
              <w:t>Scilab-Xcos</w:t>
            </w:r>
            <w:proofErr w:type="spellEnd"/>
          </w:p>
        </w:tc>
      </w:tr>
      <w:tr w:rsidR="00DB1DA7" w14:paraId="3791B215" w14:textId="77777777">
        <w:tc>
          <w:tcPr>
            <w:tcW w:w="1980" w:type="dxa"/>
          </w:tcPr>
          <w:p w14:paraId="52960F72" w14:textId="77777777" w:rsidR="00DB1DA7" w:rsidRDefault="003F633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Created by</w:t>
            </w:r>
          </w:p>
        </w:tc>
        <w:tc>
          <w:tcPr>
            <w:tcW w:w="5812" w:type="dxa"/>
          </w:tcPr>
          <w:p w14:paraId="61DB5D28" w14:textId="3C5BA63B" w:rsidR="00DB1DA7" w:rsidRDefault="00475E9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Khojasteh Z Mirza</w:t>
            </w:r>
          </w:p>
        </w:tc>
      </w:tr>
    </w:tbl>
    <w:p w14:paraId="6B698E57" w14:textId="77777777" w:rsidR="00DB1DA7" w:rsidRDefault="00DB1DA7">
      <w:pPr>
        <w:rPr>
          <w:sz w:val="21"/>
          <w:szCs w:val="21"/>
        </w:rPr>
      </w:pPr>
    </w:p>
    <w:p w14:paraId="13D5FAD9" w14:textId="6D6C09B1" w:rsidR="00553204" w:rsidRDefault="003F6335">
      <w:r>
        <w:rPr>
          <w:b/>
        </w:rPr>
        <w:t>Problem statement:</w:t>
      </w:r>
      <w:r>
        <w:t xml:space="preserve"> </w:t>
      </w:r>
      <w:r w:rsidR="00B1147F">
        <w:t xml:space="preserve">Model the Formula 1 Vehicle Resistive Force in </w:t>
      </w:r>
      <w:proofErr w:type="spellStart"/>
      <w:r w:rsidR="00B1147F">
        <w:t>Scilab-Xcos</w:t>
      </w:r>
      <w:proofErr w:type="spellEnd"/>
      <w:r w:rsidR="00B1147F">
        <w:t xml:space="preserve"> to plot the vehicle resistive force.</w:t>
      </w:r>
    </w:p>
    <w:p w14:paraId="416EFC96" w14:textId="59DCCF9F" w:rsidR="00553204" w:rsidRDefault="00553204"/>
    <w:p w14:paraId="0715EB65" w14:textId="3539781B" w:rsidR="00553204" w:rsidRDefault="00B1147F">
      <w:pPr>
        <w:rPr>
          <w:b/>
          <w:bCs/>
        </w:rPr>
      </w:pPr>
      <w:r>
        <w:rPr>
          <w:b/>
          <w:bCs/>
        </w:rPr>
        <w:t>Track</w:t>
      </w:r>
      <w:r w:rsidR="00A969CE">
        <w:rPr>
          <w:b/>
          <w:bCs/>
        </w:rPr>
        <w:t xml:space="preserve"> Drive Cycle</w:t>
      </w:r>
      <w:r w:rsidR="00553204" w:rsidRPr="00553204">
        <w:rPr>
          <w:b/>
          <w:bCs/>
        </w:rPr>
        <w:t xml:space="preserve"> Graph:</w:t>
      </w:r>
    </w:p>
    <w:p w14:paraId="0A99EE9C" w14:textId="4A04D15E" w:rsidR="00553204" w:rsidRDefault="007C34C1" w:rsidP="00553204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5E0D7E5" wp14:editId="0DC73061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A36F1084-E64A-4714-8312-BFE5AD73CC6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5568A99A" w14:textId="2B3F533C" w:rsidR="009F69FC" w:rsidRDefault="009F69FC" w:rsidP="00553204">
      <w:pPr>
        <w:jc w:val="center"/>
        <w:rPr>
          <w:b/>
          <w:bCs/>
        </w:rPr>
      </w:pPr>
    </w:p>
    <w:p w14:paraId="3768F9EB" w14:textId="51486D09" w:rsidR="009F69FC" w:rsidRDefault="009F69FC" w:rsidP="00553204">
      <w:pPr>
        <w:jc w:val="center"/>
        <w:rPr>
          <w:b/>
          <w:bCs/>
        </w:rPr>
      </w:pPr>
    </w:p>
    <w:p w14:paraId="628BC2BE" w14:textId="26BAD003" w:rsidR="009F69FC" w:rsidRDefault="009F69FC" w:rsidP="00553204">
      <w:pPr>
        <w:jc w:val="center"/>
        <w:rPr>
          <w:b/>
          <w:bCs/>
        </w:rPr>
      </w:pPr>
    </w:p>
    <w:p w14:paraId="67CAC686" w14:textId="692EEECD" w:rsidR="009F69FC" w:rsidRDefault="009F69FC" w:rsidP="00553204">
      <w:pPr>
        <w:jc w:val="center"/>
        <w:rPr>
          <w:b/>
          <w:bCs/>
        </w:rPr>
      </w:pPr>
    </w:p>
    <w:p w14:paraId="488C0C6F" w14:textId="3FC5CF9F" w:rsidR="009F69FC" w:rsidRDefault="009F69FC" w:rsidP="00553204">
      <w:pPr>
        <w:jc w:val="center"/>
        <w:rPr>
          <w:b/>
          <w:bCs/>
        </w:rPr>
      </w:pPr>
    </w:p>
    <w:p w14:paraId="22BAE3AD" w14:textId="76BD2050" w:rsidR="009F69FC" w:rsidRDefault="009F69FC" w:rsidP="00553204">
      <w:pPr>
        <w:jc w:val="center"/>
        <w:rPr>
          <w:b/>
          <w:bCs/>
        </w:rPr>
      </w:pPr>
    </w:p>
    <w:p w14:paraId="508D8D4E" w14:textId="6172C712" w:rsidR="009F69FC" w:rsidRDefault="009F69FC" w:rsidP="00553204">
      <w:pPr>
        <w:jc w:val="center"/>
        <w:rPr>
          <w:b/>
          <w:bCs/>
        </w:rPr>
      </w:pPr>
    </w:p>
    <w:p w14:paraId="0B4BE04C" w14:textId="78E88684" w:rsidR="009F69FC" w:rsidRDefault="009F69FC" w:rsidP="00553204">
      <w:pPr>
        <w:jc w:val="center"/>
        <w:rPr>
          <w:b/>
          <w:bCs/>
        </w:rPr>
      </w:pPr>
    </w:p>
    <w:p w14:paraId="0B7D7E07" w14:textId="6858809F" w:rsidR="009F69FC" w:rsidRDefault="009F69FC" w:rsidP="00553204">
      <w:pPr>
        <w:jc w:val="center"/>
        <w:rPr>
          <w:b/>
          <w:bCs/>
        </w:rPr>
      </w:pPr>
    </w:p>
    <w:p w14:paraId="264B48CD" w14:textId="353B59F7" w:rsidR="009F69FC" w:rsidRDefault="009F69FC" w:rsidP="00553204">
      <w:pPr>
        <w:jc w:val="center"/>
        <w:rPr>
          <w:b/>
          <w:bCs/>
        </w:rPr>
      </w:pPr>
    </w:p>
    <w:p w14:paraId="40F71832" w14:textId="77777777" w:rsidR="00B1147F" w:rsidRDefault="00B1147F" w:rsidP="00553204">
      <w:pPr>
        <w:jc w:val="center"/>
        <w:rPr>
          <w:b/>
          <w:bCs/>
        </w:rPr>
      </w:pPr>
    </w:p>
    <w:p w14:paraId="4D443319" w14:textId="77777777" w:rsidR="009F69FC" w:rsidRDefault="009F69FC" w:rsidP="00553204">
      <w:pPr>
        <w:jc w:val="center"/>
        <w:rPr>
          <w:b/>
          <w:bCs/>
        </w:rPr>
      </w:pPr>
    </w:p>
    <w:p w14:paraId="1042F239" w14:textId="77777777" w:rsidR="00DB1DA7" w:rsidRDefault="003F6335" w:rsidP="00681027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70C0"/>
        </w:rPr>
        <w:lastRenderedPageBreak/>
        <w:t>Model Inputs:</w:t>
      </w:r>
    </w:p>
    <w:tbl>
      <w:tblPr>
        <w:tblW w:w="9626" w:type="dxa"/>
        <w:tblInd w:w="60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1269"/>
        <w:gridCol w:w="5315"/>
        <w:gridCol w:w="1742"/>
        <w:gridCol w:w="1300"/>
      </w:tblGrid>
      <w:tr w:rsidR="00175BEC" w14:paraId="2A89B26D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3DF3F09A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proofErr w:type="spellStart"/>
            <w:r w:rsidRPr="00175BEC">
              <w:rPr>
                <w:b/>
                <w:bCs/>
              </w:rPr>
              <w:t>Sl</w:t>
            </w:r>
            <w:proofErr w:type="spellEnd"/>
            <w:r w:rsidRPr="00175BEC">
              <w:rPr>
                <w:b/>
                <w:bCs/>
              </w:rPr>
              <w:t xml:space="preserve"> No</w:t>
            </w:r>
          </w:p>
        </w:tc>
        <w:tc>
          <w:tcPr>
            <w:tcW w:w="5315" w:type="dxa"/>
            <w:vAlign w:val="center"/>
          </w:tcPr>
          <w:p w14:paraId="5262159E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Parameter</w:t>
            </w:r>
          </w:p>
        </w:tc>
        <w:tc>
          <w:tcPr>
            <w:tcW w:w="1742" w:type="dxa"/>
            <w:vAlign w:val="center"/>
          </w:tcPr>
          <w:p w14:paraId="17E427CA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Value</w:t>
            </w:r>
          </w:p>
        </w:tc>
        <w:tc>
          <w:tcPr>
            <w:tcW w:w="1300" w:type="dxa"/>
          </w:tcPr>
          <w:p w14:paraId="26D73E9C" w14:textId="77777777" w:rsidR="00175BEC" w:rsidRPr="00175BEC" w:rsidRDefault="00175BEC" w:rsidP="00175BEC">
            <w:pPr>
              <w:pStyle w:val="NoSpacing"/>
              <w:rPr>
                <w:b/>
                <w:bCs/>
              </w:rPr>
            </w:pPr>
            <w:r w:rsidRPr="00175BEC">
              <w:rPr>
                <w:b/>
                <w:bCs/>
              </w:rPr>
              <w:t>Units</w:t>
            </w:r>
          </w:p>
        </w:tc>
      </w:tr>
      <w:tr w:rsidR="00175BEC" w14:paraId="477AA9C3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7F8ECB92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2424A749" w14:textId="77777777" w:rsidR="00175BEC" w:rsidRPr="00175BEC" w:rsidRDefault="00175BEC" w:rsidP="00175BEC">
            <w:pPr>
              <w:pStyle w:val="NoSpacing"/>
              <w:rPr>
                <w:b/>
                <w:color w:val="222222"/>
                <w:highlight w:val="white"/>
              </w:rPr>
            </w:pPr>
            <w:r w:rsidRPr="00175BEC">
              <w:rPr>
                <w:b/>
                <w:color w:val="222222"/>
                <w:highlight w:val="white"/>
              </w:rPr>
              <w:t>Chassis</w:t>
            </w:r>
          </w:p>
        </w:tc>
        <w:tc>
          <w:tcPr>
            <w:tcW w:w="1742" w:type="dxa"/>
          </w:tcPr>
          <w:p w14:paraId="2D32701D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  <w:tc>
          <w:tcPr>
            <w:tcW w:w="1300" w:type="dxa"/>
          </w:tcPr>
          <w:p w14:paraId="0303E527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7988F774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47CF7835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7D4355FA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Coefficient of rolling resistance</w:t>
            </w:r>
          </w:p>
        </w:tc>
        <w:tc>
          <w:tcPr>
            <w:tcW w:w="1742" w:type="dxa"/>
          </w:tcPr>
          <w:p w14:paraId="1B465806" w14:textId="5A6DA7DF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015</w:t>
            </w:r>
          </w:p>
        </w:tc>
        <w:tc>
          <w:tcPr>
            <w:tcW w:w="1300" w:type="dxa"/>
          </w:tcPr>
          <w:p w14:paraId="74ABAFEC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5081FEFE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168A0DC3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493EA59D" w14:textId="4ED92631" w:rsidR="00175BEC" w:rsidRPr="00AD04E6" w:rsidRDefault="00DB2BDB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Gross Vehicle Mass</w:t>
            </w:r>
          </w:p>
        </w:tc>
        <w:tc>
          <w:tcPr>
            <w:tcW w:w="1742" w:type="dxa"/>
          </w:tcPr>
          <w:p w14:paraId="03646596" w14:textId="0FD56020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900</w:t>
            </w:r>
          </w:p>
        </w:tc>
        <w:tc>
          <w:tcPr>
            <w:tcW w:w="1300" w:type="dxa"/>
          </w:tcPr>
          <w:p w14:paraId="3D99CE09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Kg</w:t>
            </w:r>
          </w:p>
        </w:tc>
      </w:tr>
      <w:tr w:rsidR="00175BEC" w14:paraId="17CB82DD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53875734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0A293FF5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Gravity constant</w:t>
            </w:r>
          </w:p>
        </w:tc>
        <w:tc>
          <w:tcPr>
            <w:tcW w:w="1742" w:type="dxa"/>
          </w:tcPr>
          <w:p w14:paraId="6B875A37" w14:textId="57186F41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9.81</w:t>
            </w:r>
          </w:p>
        </w:tc>
        <w:tc>
          <w:tcPr>
            <w:tcW w:w="1300" w:type="dxa"/>
          </w:tcPr>
          <w:p w14:paraId="429CE35F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m/s</w:t>
            </w:r>
          </w:p>
        </w:tc>
      </w:tr>
      <w:tr w:rsidR="00175BEC" w14:paraId="2421BC51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75681978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35A611D9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Grade Angle</w:t>
            </w:r>
          </w:p>
        </w:tc>
        <w:tc>
          <w:tcPr>
            <w:tcW w:w="1742" w:type="dxa"/>
          </w:tcPr>
          <w:p w14:paraId="3F07720C" w14:textId="5F70FBFC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</w:t>
            </w:r>
          </w:p>
        </w:tc>
        <w:tc>
          <w:tcPr>
            <w:tcW w:w="1300" w:type="dxa"/>
          </w:tcPr>
          <w:p w14:paraId="1BAF0363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degree</w:t>
            </w:r>
          </w:p>
        </w:tc>
      </w:tr>
      <w:tr w:rsidR="00175BEC" w14:paraId="1DBB02AD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4653BCBD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157C7D26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Area</w:t>
            </w:r>
          </w:p>
        </w:tc>
        <w:tc>
          <w:tcPr>
            <w:tcW w:w="1742" w:type="dxa"/>
          </w:tcPr>
          <w:p w14:paraId="63D9D027" w14:textId="7B93D1B7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1.8585</w:t>
            </w:r>
          </w:p>
        </w:tc>
        <w:tc>
          <w:tcPr>
            <w:tcW w:w="1300" w:type="dxa"/>
          </w:tcPr>
          <w:p w14:paraId="36134E99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 w:rsidRPr="00B0204C">
              <w:rPr>
                <w:color w:val="222222"/>
              </w:rPr>
              <w:t>m^2</w:t>
            </w:r>
          </w:p>
        </w:tc>
      </w:tr>
      <w:tr w:rsidR="00175BEC" w14:paraId="41FE3464" w14:textId="77777777" w:rsidTr="00175BEC">
        <w:trPr>
          <w:trHeight w:val="377"/>
        </w:trPr>
        <w:tc>
          <w:tcPr>
            <w:tcW w:w="1269" w:type="dxa"/>
            <w:vAlign w:val="center"/>
          </w:tcPr>
          <w:p w14:paraId="2A625814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19D9B7B5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Air Density</w:t>
            </w:r>
          </w:p>
        </w:tc>
        <w:tc>
          <w:tcPr>
            <w:tcW w:w="1742" w:type="dxa"/>
          </w:tcPr>
          <w:p w14:paraId="50695652" w14:textId="3199F0A8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1.225</w:t>
            </w:r>
          </w:p>
        </w:tc>
        <w:tc>
          <w:tcPr>
            <w:tcW w:w="1300" w:type="dxa"/>
          </w:tcPr>
          <w:p w14:paraId="74217123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Kg/m^3</w:t>
            </w:r>
          </w:p>
        </w:tc>
      </w:tr>
      <w:tr w:rsidR="00175BEC" w14:paraId="33759850" w14:textId="77777777" w:rsidTr="00175BEC">
        <w:trPr>
          <w:trHeight w:val="356"/>
        </w:trPr>
        <w:tc>
          <w:tcPr>
            <w:tcW w:w="1269" w:type="dxa"/>
            <w:vAlign w:val="center"/>
          </w:tcPr>
          <w:p w14:paraId="502CB0BA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5D84A596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bCs/>
                <w:color w:val="222222"/>
                <w:highlight w:val="white"/>
              </w:rPr>
            </w:pPr>
            <w:r w:rsidRPr="00AD04E6">
              <w:rPr>
                <w:bCs/>
                <w:color w:val="222222"/>
              </w:rPr>
              <w:t>Drag Coefficient</w:t>
            </w:r>
          </w:p>
        </w:tc>
        <w:tc>
          <w:tcPr>
            <w:tcW w:w="1742" w:type="dxa"/>
          </w:tcPr>
          <w:p w14:paraId="44D15969" w14:textId="0FA5A9BA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9</w:t>
            </w:r>
          </w:p>
        </w:tc>
        <w:tc>
          <w:tcPr>
            <w:tcW w:w="1300" w:type="dxa"/>
          </w:tcPr>
          <w:p w14:paraId="2E5FFCE5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</w:p>
        </w:tc>
      </w:tr>
      <w:tr w:rsidR="00175BEC" w14:paraId="6F691FC5" w14:textId="77777777" w:rsidTr="00175BEC">
        <w:trPr>
          <w:trHeight w:val="97"/>
        </w:trPr>
        <w:tc>
          <w:tcPr>
            <w:tcW w:w="1269" w:type="dxa"/>
            <w:vAlign w:val="center"/>
          </w:tcPr>
          <w:p w14:paraId="4160F49A" w14:textId="77777777" w:rsidR="00175BEC" w:rsidRPr="00CF7A32" w:rsidRDefault="00175BEC" w:rsidP="008105F8">
            <w:pPr>
              <w:pStyle w:val="NoSpacing"/>
              <w:numPr>
                <w:ilvl w:val="0"/>
                <w:numId w:val="5"/>
              </w:numPr>
              <w:rPr>
                <w:color w:val="000000"/>
              </w:rPr>
            </w:pPr>
          </w:p>
        </w:tc>
        <w:tc>
          <w:tcPr>
            <w:tcW w:w="5315" w:type="dxa"/>
          </w:tcPr>
          <w:p w14:paraId="3F9492FC" w14:textId="77777777" w:rsidR="00175BEC" w:rsidRPr="00AD04E6" w:rsidRDefault="00175BEC" w:rsidP="008105F8">
            <w:pPr>
              <w:pStyle w:val="NoSpacing"/>
              <w:numPr>
                <w:ilvl w:val="0"/>
                <w:numId w:val="6"/>
              </w:numPr>
              <w:rPr>
                <w:color w:val="222222"/>
                <w:highlight w:val="white"/>
              </w:rPr>
            </w:pPr>
            <w:r w:rsidRPr="00AD04E6">
              <w:rPr>
                <w:color w:val="222222"/>
                <w:highlight w:val="white"/>
              </w:rPr>
              <w:t>Radius of wheel</w:t>
            </w:r>
          </w:p>
        </w:tc>
        <w:tc>
          <w:tcPr>
            <w:tcW w:w="1742" w:type="dxa"/>
          </w:tcPr>
          <w:p w14:paraId="41D79B9F" w14:textId="0F78EA9E" w:rsidR="00175BEC" w:rsidRDefault="00475E90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0.2286</w:t>
            </w:r>
          </w:p>
        </w:tc>
        <w:tc>
          <w:tcPr>
            <w:tcW w:w="1300" w:type="dxa"/>
          </w:tcPr>
          <w:p w14:paraId="077A06F2" w14:textId="77777777" w:rsidR="00175BEC" w:rsidRDefault="00175BEC" w:rsidP="00175BEC">
            <w:pPr>
              <w:pStyle w:val="NoSpacing"/>
              <w:rPr>
                <w:color w:val="222222"/>
                <w:highlight w:val="white"/>
              </w:rPr>
            </w:pPr>
            <w:r>
              <w:rPr>
                <w:color w:val="222222"/>
                <w:highlight w:val="white"/>
              </w:rPr>
              <w:t>m</w:t>
            </w:r>
          </w:p>
        </w:tc>
      </w:tr>
    </w:tbl>
    <w:p w14:paraId="7ADFB54F" w14:textId="3EDFDBF6" w:rsidR="00DB1DA7" w:rsidRDefault="00DB1DA7">
      <w:pPr>
        <w:rPr>
          <w:b/>
        </w:rPr>
      </w:pPr>
    </w:p>
    <w:p w14:paraId="2D0630B4" w14:textId="6187360A" w:rsidR="00475E90" w:rsidRDefault="00475E90">
      <w:pPr>
        <w:rPr>
          <w:b/>
        </w:rPr>
      </w:pPr>
    </w:p>
    <w:p w14:paraId="1B3116DF" w14:textId="45471871" w:rsidR="00475E90" w:rsidRDefault="00475E90">
      <w:pPr>
        <w:rPr>
          <w:b/>
        </w:rPr>
      </w:pPr>
    </w:p>
    <w:p w14:paraId="53818011" w14:textId="2A1ADDED" w:rsidR="00475E90" w:rsidRDefault="00475E90">
      <w:pPr>
        <w:rPr>
          <w:b/>
        </w:rPr>
      </w:pPr>
    </w:p>
    <w:p w14:paraId="63C08717" w14:textId="6C0B6DD2" w:rsidR="00475E90" w:rsidRDefault="00475E90">
      <w:pPr>
        <w:rPr>
          <w:b/>
        </w:rPr>
      </w:pPr>
    </w:p>
    <w:p w14:paraId="0D8103C8" w14:textId="297AD81D" w:rsidR="00475E90" w:rsidRDefault="00475E90">
      <w:pPr>
        <w:rPr>
          <w:b/>
        </w:rPr>
      </w:pPr>
    </w:p>
    <w:p w14:paraId="68C19CCF" w14:textId="66A9ADF4" w:rsidR="00475E90" w:rsidRDefault="00475E90">
      <w:pPr>
        <w:rPr>
          <w:b/>
        </w:rPr>
      </w:pPr>
    </w:p>
    <w:p w14:paraId="1683540B" w14:textId="473BDAC6" w:rsidR="00475E90" w:rsidRDefault="00475E90">
      <w:pPr>
        <w:rPr>
          <w:b/>
        </w:rPr>
      </w:pPr>
    </w:p>
    <w:p w14:paraId="5E44C148" w14:textId="0EB7E1D1" w:rsidR="00475E90" w:rsidRDefault="00475E90">
      <w:pPr>
        <w:rPr>
          <w:b/>
        </w:rPr>
      </w:pPr>
    </w:p>
    <w:p w14:paraId="3F5ECFAA" w14:textId="33518433" w:rsidR="00475E90" w:rsidRDefault="00475E90">
      <w:pPr>
        <w:rPr>
          <w:b/>
        </w:rPr>
      </w:pPr>
    </w:p>
    <w:p w14:paraId="59497164" w14:textId="718FF380" w:rsidR="00475E90" w:rsidRDefault="00475E90">
      <w:pPr>
        <w:rPr>
          <w:b/>
        </w:rPr>
      </w:pPr>
    </w:p>
    <w:p w14:paraId="3A7D5E1A" w14:textId="768FD4CC" w:rsidR="00475E90" w:rsidRDefault="00475E90">
      <w:pPr>
        <w:rPr>
          <w:b/>
        </w:rPr>
      </w:pPr>
    </w:p>
    <w:p w14:paraId="06E38FA6" w14:textId="630A7864" w:rsidR="00475E90" w:rsidRDefault="00475E90">
      <w:pPr>
        <w:rPr>
          <w:b/>
        </w:rPr>
      </w:pPr>
    </w:p>
    <w:p w14:paraId="23B99129" w14:textId="21029CE6" w:rsidR="00475E90" w:rsidRDefault="00475E90">
      <w:pPr>
        <w:rPr>
          <w:b/>
        </w:rPr>
      </w:pPr>
    </w:p>
    <w:p w14:paraId="7C49F692" w14:textId="3C854922" w:rsidR="00475E90" w:rsidRDefault="00475E90">
      <w:pPr>
        <w:rPr>
          <w:b/>
        </w:rPr>
      </w:pPr>
    </w:p>
    <w:p w14:paraId="60536E33" w14:textId="7BB773FD" w:rsidR="00475E90" w:rsidRDefault="00475E90">
      <w:pPr>
        <w:rPr>
          <w:b/>
        </w:rPr>
      </w:pPr>
    </w:p>
    <w:p w14:paraId="47E9AC77" w14:textId="6A8A3F4C" w:rsidR="00475E90" w:rsidRDefault="00475E90">
      <w:pPr>
        <w:rPr>
          <w:b/>
        </w:rPr>
      </w:pPr>
    </w:p>
    <w:p w14:paraId="54AB404B" w14:textId="48CE567C" w:rsidR="00475E90" w:rsidRDefault="00475E90">
      <w:pPr>
        <w:rPr>
          <w:b/>
        </w:rPr>
      </w:pPr>
    </w:p>
    <w:p w14:paraId="2AFD9D69" w14:textId="77777777" w:rsidR="00475E90" w:rsidRDefault="00475E90">
      <w:pPr>
        <w:rPr>
          <w:b/>
        </w:rPr>
      </w:pPr>
    </w:p>
    <w:p w14:paraId="05B03147" w14:textId="6E7FA64C" w:rsidR="00DB1DA7" w:rsidRDefault="003F6335">
      <w:pPr>
        <w:rPr>
          <w:b/>
        </w:rPr>
      </w:pPr>
      <w:r>
        <w:rPr>
          <w:b/>
        </w:rPr>
        <w:lastRenderedPageBreak/>
        <w:t>Progr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53"/>
        <w:gridCol w:w="5254"/>
      </w:tblGrid>
      <w:tr w:rsidR="00A410DB" w14:paraId="7E844715" w14:textId="77777777" w:rsidTr="00A410DB">
        <w:tc>
          <w:tcPr>
            <w:tcW w:w="5253" w:type="dxa"/>
          </w:tcPr>
          <w:p w14:paraId="02A7C2C8" w14:textId="3C0FC1CA" w:rsidR="00A410DB" w:rsidRPr="00A410DB" w:rsidRDefault="00A410DB" w:rsidP="008105F8">
            <w:pPr>
              <w:pStyle w:val="ListParagraph"/>
              <w:numPr>
                <w:ilvl w:val="0"/>
                <w:numId w:val="1"/>
              </w:numPr>
              <w:rPr>
                <w:b/>
              </w:rPr>
            </w:pPr>
            <w:r w:rsidRPr="00540C4F">
              <w:rPr>
                <w:b/>
              </w:rPr>
              <w:t xml:space="preserve">To Import </w:t>
            </w:r>
            <w:r w:rsidR="00B1147F">
              <w:rPr>
                <w:b/>
              </w:rPr>
              <w:t>Track</w:t>
            </w:r>
            <w:r w:rsidRPr="00540C4F">
              <w:rPr>
                <w:b/>
              </w:rPr>
              <w:t xml:space="preserve"> Data:</w:t>
            </w:r>
          </w:p>
        </w:tc>
        <w:tc>
          <w:tcPr>
            <w:tcW w:w="5254" w:type="dxa"/>
          </w:tcPr>
          <w:p w14:paraId="78E82FF2" w14:textId="1B95740E" w:rsidR="00A410DB" w:rsidRPr="00A410DB" w:rsidRDefault="00A410DB" w:rsidP="008105F8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540C4F">
              <w:rPr>
                <w:b/>
                <w:bCs/>
              </w:rPr>
              <w:t>To define all input parameters:</w:t>
            </w:r>
          </w:p>
        </w:tc>
      </w:tr>
      <w:tr w:rsidR="00A410DB" w14:paraId="0BB3FB2B" w14:textId="77777777" w:rsidTr="00A410DB">
        <w:tc>
          <w:tcPr>
            <w:tcW w:w="5253" w:type="dxa"/>
          </w:tcPr>
          <w:p w14:paraId="01037D51" w14:textId="77777777" w:rsidR="007C34C1" w:rsidRPr="007C34C1" w:rsidRDefault="007C34C1" w:rsidP="007C34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r w:rsidRPr="007C34C1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7C34C1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spellStart"/>
            <w:r w:rsidRPr="007C34C1">
              <w:rPr>
                <w:rFonts w:ascii="Monospaced" w:eastAsia="Times New Roman" w:hAnsi="Monospaced" w:cs="Courier New"/>
                <w:color w:val="32B9B9"/>
                <w:sz w:val="18"/>
                <w:szCs w:val="18"/>
              </w:rPr>
              <w:t>csvRead</w:t>
            </w:r>
            <w:proofErr w:type="spellEnd"/>
            <w:r w:rsidRPr="007C34C1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r w:rsidRPr="007C34C1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"track_2.csv"</w:t>
            </w:r>
            <w:r w:rsidRPr="007C34C1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7DEB3269" w14:textId="77777777" w:rsidR="007C34C1" w:rsidRPr="007C34C1" w:rsidRDefault="007C34C1" w:rsidP="007C34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</w:p>
          <w:p w14:paraId="42F9E9DF" w14:textId="77777777" w:rsidR="007C34C1" w:rsidRPr="007C34C1" w:rsidRDefault="007C34C1" w:rsidP="007C34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proofErr w:type="spellStart"/>
            <w:r w:rsidRPr="007C34C1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rive</w:t>
            </w:r>
            <w:r w:rsidRPr="007C34C1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.</w:t>
            </w:r>
            <w:r w:rsidRPr="007C34C1">
              <w:rPr>
                <w:rFonts w:ascii="Monospaced" w:eastAsia="Times New Roman" w:hAnsi="Monospaced" w:cs="Courier New"/>
                <w:color w:val="AAAAAA"/>
                <w:sz w:val="18"/>
                <w:szCs w:val="18"/>
              </w:rPr>
              <w:t>time</w:t>
            </w:r>
            <w:proofErr w:type="spellEnd"/>
            <w:r w:rsidRPr="007C34C1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gramStart"/>
            <w:r w:rsidRPr="007C34C1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7C34C1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proofErr w:type="gramEnd"/>
            <w:r w:rsidRPr="007C34C1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2</w:t>
            </w:r>
            <w:r w:rsidRPr="007C34C1">
              <w:rPr>
                <w:rFonts w:ascii="Monospaced" w:eastAsia="Times New Roman" w:hAnsi="Monospaced" w:cs="Courier New"/>
                <w:color w:val="FFAA00"/>
                <w:sz w:val="18"/>
                <w:szCs w:val="18"/>
              </w:rPr>
              <w:t>:</w:t>
            </w:r>
            <w:r w:rsidRPr="007C34C1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17</w:t>
            </w:r>
            <w:r w:rsidRPr="007C34C1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,</w:t>
            </w:r>
            <w:r w:rsidRPr="007C34C1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1</w:t>
            </w:r>
            <w:r w:rsidRPr="007C34C1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088DDB78" w14:textId="77777777" w:rsidR="007C34C1" w:rsidRPr="007C34C1" w:rsidRDefault="007C34C1" w:rsidP="007C34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Monospaced" w:eastAsia="Times New Roman" w:hAnsi="Monospaced" w:cs="Courier New"/>
                <w:sz w:val="18"/>
                <w:szCs w:val="18"/>
              </w:rPr>
            </w:pPr>
            <w:proofErr w:type="spellStart"/>
            <w:r w:rsidRPr="007C34C1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rive</w:t>
            </w:r>
            <w:r w:rsidRPr="007C34C1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.</w:t>
            </w:r>
            <w:r w:rsidRPr="007C34C1">
              <w:rPr>
                <w:rFonts w:ascii="Monospaced" w:eastAsia="Times New Roman" w:hAnsi="Monospaced" w:cs="Courier New"/>
                <w:color w:val="AAAAAA"/>
                <w:sz w:val="18"/>
                <w:szCs w:val="18"/>
              </w:rPr>
              <w:t>values</w:t>
            </w:r>
            <w:proofErr w:type="spellEnd"/>
            <w:r w:rsidRPr="007C34C1">
              <w:rPr>
                <w:rFonts w:ascii="Monospaced" w:eastAsia="Times New Roman" w:hAnsi="Monospaced" w:cs="Courier New"/>
                <w:color w:val="5C5C5C"/>
                <w:sz w:val="18"/>
                <w:szCs w:val="18"/>
              </w:rPr>
              <w:t>=</w:t>
            </w:r>
            <w:proofErr w:type="gramStart"/>
            <w:r w:rsidRPr="007C34C1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data</w:t>
            </w:r>
            <w:r w:rsidRPr="007C34C1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(</w:t>
            </w:r>
            <w:proofErr w:type="gramEnd"/>
            <w:r w:rsidRPr="007C34C1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2</w:t>
            </w:r>
            <w:r w:rsidRPr="007C34C1">
              <w:rPr>
                <w:rFonts w:ascii="Monospaced" w:eastAsia="Times New Roman" w:hAnsi="Monospaced" w:cs="Courier New"/>
                <w:color w:val="FFAA00"/>
                <w:sz w:val="18"/>
                <w:szCs w:val="18"/>
              </w:rPr>
              <w:t>:</w:t>
            </w:r>
            <w:r w:rsidRPr="007C34C1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317</w:t>
            </w:r>
            <w:r w:rsidRPr="007C34C1">
              <w:rPr>
                <w:rFonts w:ascii="Monospaced" w:eastAsia="Times New Roman" w:hAnsi="Monospaced" w:cs="Courier New"/>
                <w:color w:val="000000"/>
                <w:sz w:val="18"/>
                <w:szCs w:val="18"/>
              </w:rPr>
              <w:t>,</w:t>
            </w:r>
            <w:r w:rsidRPr="007C34C1">
              <w:rPr>
                <w:rFonts w:ascii="Monospaced" w:eastAsia="Times New Roman" w:hAnsi="Monospaced" w:cs="Courier New"/>
                <w:color w:val="BC8F8F"/>
                <w:sz w:val="18"/>
                <w:szCs w:val="18"/>
              </w:rPr>
              <w:t>2</w:t>
            </w:r>
            <w:r w:rsidRPr="007C34C1">
              <w:rPr>
                <w:rFonts w:ascii="Monospaced" w:eastAsia="Times New Roman" w:hAnsi="Monospaced" w:cs="Courier New"/>
                <w:color w:val="4A55DB"/>
                <w:sz w:val="18"/>
                <w:szCs w:val="18"/>
              </w:rPr>
              <w:t>)</w:t>
            </w:r>
          </w:p>
          <w:p w14:paraId="614B1B62" w14:textId="1D5A83D4" w:rsidR="00A410DB" w:rsidRPr="00A410DB" w:rsidRDefault="00A410DB" w:rsidP="007C34C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</w:p>
        </w:tc>
        <w:tc>
          <w:tcPr>
            <w:tcW w:w="5254" w:type="dxa"/>
          </w:tcPr>
          <w:p w14:paraId="482EE88B" w14:textId="7F3B2358" w:rsidR="00475E90" w:rsidRDefault="00475E90" w:rsidP="00475E90">
            <w:r>
              <w:rPr>
                <w:color w:val="222222"/>
                <w:highlight w:val="white"/>
              </w:rPr>
              <w:t>//</w:t>
            </w:r>
            <w:r w:rsidRPr="00AD04E6">
              <w:rPr>
                <w:color w:val="222222"/>
                <w:highlight w:val="white"/>
              </w:rPr>
              <w:t>Coefficient of rolling resistance</w:t>
            </w:r>
          </w:p>
          <w:p w14:paraId="7FA091DC" w14:textId="5DD880CF" w:rsidR="00475E90" w:rsidRDefault="00475E90" w:rsidP="00475E90">
            <w:proofErr w:type="spellStart"/>
            <w:r>
              <w:t>Crf</w:t>
            </w:r>
            <w:proofErr w:type="spellEnd"/>
            <w:r>
              <w:t>=0.015</w:t>
            </w:r>
          </w:p>
          <w:p w14:paraId="55D25D17" w14:textId="0BEE2720" w:rsidR="00475E90" w:rsidRDefault="00475E90" w:rsidP="00475E90">
            <w:r>
              <w:rPr>
                <w:color w:val="222222"/>
                <w:highlight w:val="white"/>
              </w:rPr>
              <w:t>//Gross Vehicle Mass</w:t>
            </w:r>
          </w:p>
          <w:p w14:paraId="4E0892EB" w14:textId="77777777" w:rsidR="00475E90" w:rsidRDefault="00475E90" w:rsidP="00475E90">
            <w:r>
              <w:t>GVM =900</w:t>
            </w:r>
          </w:p>
          <w:p w14:paraId="55E79844" w14:textId="5F786C04" w:rsidR="00475E90" w:rsidRDefault="00475E90" w:rsidP="00475E90">
            <w:r>
              <w:rPr>
                <w:color w:val="222222"/>
                <w:highlight w:val="white"/>
              </w:rPr>
              <w:t>//</w:t>
            </w:r>
            <w:r w:rsidRPr="00AD04E6">
              <w:rPr>
                <w:color w:val="222222"/>
                <w:highlight w:val="white"/>
              </w:rPr>
              <w:t>Gravity constant</w:t>
            </w:r>
          </w:p>
          <w:p w14:paraId="39F90DB9" w14:textId="4A5FBD22" w:rsidR="00475E90" w:rsidRDefault="00475E90" w:rsidP="00475E90">
            <w:r>
              <w:t>g=9.81</w:t>
            </w:r>
          </w:p>
          <w:p w14:paraId="60F0AF6C" w14:textId="59D6D566" w:rsidR="00475E90" w:rsidRDefault="00475E90" w:rsidP="00475E90">
            <w:r>
              <w:t>//Gross vehicle weight</w:t>
            </w:r>
          </w:p>
          <w:p w14:paraId="22904F92" w14:textId="29D4BA02" w:rsidR="00475E90" w:rsidRDefault="00475E90" w:rsidP="00475E90">
            <w:r>
              <w:t>GVW=GVM*g</w:t>
            </w:r>
          </w:p>
          <w:p w14:paraId="3421FA2E" w14:textId="0858285B" w:rsidR="00475E90" w:rsidRDefault="00475E90" w:rsidP="00475E90">
            <w:r>
              <w:t>//Area</w:t>
            </w:r>
          </w:p>
          <w:p w14:paraId="154953F5" w14:textId="21C59641" w:rsidR="00475E90" w:rsidRDefault="00475E90" w:rsidP="00475E90">
            <w:r>
              <w:t>A=1.8585</w:t>
            </w:r>
          </w:p>
          <w:p w14:paraId="56D163F7" w14:textId="755B9513" w:rsidR="00475E90" w:rsidRDefault="00475E90" w:rsidP="00475E90">
            <w:r>
              <w:t>//Density</w:t>
            </w:r>
          </w:p>
          <w:p w14:paraId="39268F28" w14:textId="3910DBEA" w:rsidR="00475E90" w:rsidRDefault="00475E90" w:rsidP="00475E90">
            <w:r>
              <w:t>rho=1.225</w:t>
            </w:r>
          </w:p>
          <w:p w14:paraId="37284D2D" w14:textId="35596DB7" w:rsidR="00475E90" w:rsidRDefault="00475E90" w:rsidP="00475E90">
            <w:r>
              <w:t xml:space="preserve">//Drag </w:t>
            </w:r>
            <w:proofErr w:type="spellStart"/>
            <w:r>
              <w:t>coeff</w:t>
            </w:r>
            <w:proofErr w:type="spellEnd"/>
          </w:p>
          <w:p w14:paraId="174ED15E" w14:textId="42D2C2D9" w:rsidR="00475E90" w:rsidRDefault="00475E90" w:rsidP="00475E90">
            <w:r>
              <w:t>Cd=0.9</w:t>
            </w:r>
          </w:p>
          <w:p w14:paraId="2A89CF9B" w14:textId="68B74E9D" w:rsidR="00475E90" w:rsidRDefault="00475E90" w:rsidP="00475E90">
            <w:r>
              <w:t>//Radius of wheel</w:t>
            </w:r>
          </w:p>
          <w:p w14:paraId="19667C1C" w14:textId="45C2C2D6" w:rsidR="00A410DB" w:rsidRPr="00A410DB" w:rsidRDefault="00475E90" w:rsidP="00475E90">
            <w:proofErr w:type="spellStart"/>
            <w:r>
              <w:t>Rw</w:t>
            </w:r>
            <w:proofErr w:type="spellEnd"/>
            <w:r>
              <w:t>=0.2286</w:t>
            </w:r>
          </w:p>
        </w:tc>
      </w:tr>
    </w:tbl>
    <w:p w14:paraId="3B9151B2" w14:textId="09B5644C" w:rsidR="000870EB" w:rsidRDefault="000870EB" w:rsidP="00BC2E89">
      <w:pPr>
        <w:rPr>
          <w:b/>
        </w:rPr>
      </w:pPr>
    </w:p>
    <w:p w14:paraId="0ED57760" w14:textId="2E516775" w:rsidR="00DB2BDB" w:rsidRDefault="00DB2BDB" w:rsidP="00BC2E89">
      <w:pPr>
        <w:rPr>
          <w:b/>
        </w:rPr>
      </w:pPr>
    </w:p>
    <w:p w14:paraId="03FAB538" w14:textId="4406E449" w:rsidR="00DB2BDB" w:rsidRDefault="00DB2BDB" w:rsidP="00BC2E89">
      <w:pPr>
        <w:rPr>
          <w:b/>
        </w:rPr>
      </w:pPr>
    </w:p>
    <w:p w14:paraId="57708E2C" w14:textId="140B1D08" w:rsidR="00DB2BDB" w:rsidRDefault="00DB2BDB" w:rsidP="00BC2E89">
      <w:pPr>
        <w:rPr>
          <w:b/>
        </w:rPr>
      </w:pPr>
    </w:p>
    <w:p w14:paraId="096576BB" w14:textId="1488879A" w:rsidR="00DB2BDB" w:rsidRDefault="00DB2BDB" w:rsidP="00BC2E89">
      <w:pPr>
        <w:rPr>
          <w:b/>
        </w:rPr>
      </w:pPr>
    </w:p>
    <w:p w14:paraId="54C6E41A" w14:textId="6D29AC62" w:rsidR="00DB2BDB" w:rsidRDefault="00DB2BDB" w:rsidP="00BC2E89">
      <w:pPr>
        <w:rPr>
          <w:b/>
        </w:rPr>
      </w:pPr>
    </w:p>
    <w:p w14:paraId="72C71DDD" w14:textId="5BD1A7A3" w:rsidR="00DB2BDB" w:rsidRDefault="00DB2BDB" w:rsidP="00BC2E89">
      <w:pPr>
        <w:rPr>
          <w:b/>
        </w:rPr>
      </w:pPr>
    </w:p>
    <w:p w14:paraId="1518F7E7" w14:textId="79EB0AAB" w:rsidR="00DB2BDB" w:rsidRDefault="00DB2BDB" w:rsidP="00BC2E89">
      <w:pPr>
        <w:rPr>
          <w:b/>
        </w:rPr>
      </w:pPr>
    </w:p>
    <w:p w14:paraId="49053356" w14:textId="0ADFBC1D" w:rsidR="00DB2BDB" w:rsidRDefault="00DB2BDB" w:rsidP="00BC2E89">
      <w:pPr>
        <w:rPr>
          <w:b/>
        </w:rPr>
      </w:pPr>
    </w:p>
    <w:p w14:paraId="44405B3C" w14:textId="73F8D733" w:rsidR="009E0B07" w:rsidRDefault="009E0B07" w:rsidP="00BC2E89">
      <w:pPr>
        <w:rPr>
          <w:b/>
        </w:rPr>
      </w:pPr>
    </w:p>
    <w:p w14:paraId="2C64A788" w14:textId="2C7BC461" w:rsidR="009E0B07" w:rsidRDefault="009E0B07" w:rsidP="00BC2E89">
      <w:pPr>
        <w:rPr>
          <w:b/>
        </w:rPr>
      </w:pPr>
    </w:p>
    <w:p w14:paraId="23298B04" w14:textId="0BC6E0C3" w:rsidR="009E0B07" w:rsidRDefault="009E0B07" w:rsidP="00BC2E89">
      <w:pPr>
        <w:rPr>
          <w:b/>
        </w:rPr>
      </w:pPr>
    </w:p>
    <w:p w14:paraId="67A9572E" w14:textId="5B4FC748" w:rsidR="009E0B07" w:rsidRDefault="009E0B07" w:rsidP="00BC2E89">
      <w:pPr>
        <w:rPr>
          <w:b/>
        </w:rPr>
      </w:pPr>
    </w:p>
    <w:p w14:paraId="1E9D04BA" w14:textId="08CB18CF" w:rsidR="00475E90" w:rsidRDefault="00475E90" w:rsidP="00BC2E89">
      <w:pPr>
        <w:rPr>
          <w:b/>
        </w:rPr>
      </w:pPr>
    </w:p>
    <w:p w14:paraId="72836A61" w14:textId="3694F962" w:rsidR="00475E90" w:rsidRDefault="00475E90" w:rsidP="00BC2E89">
      <w:pPr>
        <w:rPr>
          <w:b/>
        </w:rPr>
      </w:pPr>
    </w:p>
    <w:p w14:paraId="0C2FFF0B" w14:textId="285805B1" w:rsidR="00475E90" w:rsidRDefault="00475E90" w:rsidP="00BC2E89">
      <w:pPr>
        <w:rPr>
          <w:b/>
        </w:rPr>
      </w:pPr>
    </w:p>
    <w:p w14:paraId="326A3F9E" w14:textId="31176E96" w:rsidR="009E0B07" w:rsidRDefault="009E0B07" w:rsidP="00BC2E89">
      <w:pPr>
        <w:rPr>
          <w:b/>
        </w:rPr>
      </w:pPr>
    </w:p>
    <w:p w14:paraId="423322A1" w14:textId="77777777" w:rsidR="009E0B07" w:rsidRDefault="009E0B07" w:rsidP="00BC2E89">
      <w:pPr>
        <w:rPr>
          <w:b/>
        </w:rPr>
      </w:pPr>
    </w:p>
    <w:p w14:paraId="3E44B673" w14:textId="3E2120FA" w:rsidR="00BC2E89" w:rsidRDefault="00BC2E89" w:rsidP="00BC2E89">
      <w:pPr>
        <w:rPr>
          <w:b/>
        </w:rPr>
      </w:pPr>
      <w:r>
        <w:rPr>
          <w:b/>
        </w:rPr>
        <w:t>Resul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7"/>
      </w:tblGrid>
      <w:tr w:rsidR="00B1147F" w14:paraId="731285A7" w14:textId="77777777" w:rsidTr="00B1147F">
        <w:tc>
          <w:tcPr>
            <w:tcW w:w="10507" w:type="dxa"/>
          </w:tcPr>
          <w:p w14:paraId="34D539AE" w14:textId="07724D21" w:rsidR="00B1147F" w:rsidRDefault="00B1147F" w:rsidP="00B1147F">
            <w:pPr>
              <w:jc w:val="center"/>
              <w:rPr>
                <w:b/>
              </w:rPr>
            </w:pPr>
            <w:r>
              <w:rPr>
                <w:b/>
              </w:rPr>
              <w:t>Vehicle Resistive Forces</w:t>
            </w:r>
          </w:p>
        </w:tc>
      </w:tr>
      <w:tr w:rsidR="00B1147F" w14:paraId="5B0015F7" w14:textId="77777777" w:rsidTr="00B1147F">
        <w:tc>
          <w:tcPr>
            <w:tcW w:w="10507" w:type="dxa"/>
          </w:tcPr>
          <w:p w14:paraId="289E466A" w14:textId="1E49E089" w:rsidR="00B1147F" w:rsidRDefault="007C34C1" w:rsidP="00F0761E">
            <w:pPr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EB5F64A" wp14:editId="5384F70A">
                  <wp:extent cx="6674400" cy="6724800"/>
                  <wp:effectExtent l="0" t="0" r="0" b="0"/>
                  <wp:docPr id="7" name="Picture 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4400" cy="672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075968" w14:textId="416FCEBC" w:rsidR="00083968" w:rsidRDefault="00083968" w:rsidP="00F0761E">
      <w:pPr>
        <w:rPr>
          <w:b/>
        </w:rPr>
      </w:pPr>
    </w:p>
    <w:p w14:paraId="795AD9BC" w14:textId="5C439989" w:rsidR="00175BEC" w:rsidRDefault="00175BEC" w:rsidP="00F0761E">
      <w:pPr>
        <w:rPr>
          <w:b/>
        </w:rPr>
      </w:pPr>
    </w:p>
    <w:p w14:paraId="2866043F" w14:textId="6CBDB8CE" w:rsidR="00175BEC" w:rsidRDefault="00175BEC" w:rsidP="00F0761E">
      <w:pPr>
        <w:rPr>
          <w:b/>
        </w:rPr>
      </w:pPr>
    </w:p>
    <w:p w14:paraId="7874384F" w14:textId="2952BB5F" w:rsidR="00B1147F" w:rsidRDefault="00B1147F" w:rsidP="00F0761E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507"/>
      </w:tblGrid>
      <w:tr w:rsidR="00DB2BDB" w14:paraId="4253865D" w14:textId="77777777" w:rsidTr="00DB2BDB">
        <w:tc>
          <w:tcPr>
            <w:tcW w:w="10507" w:type="dxa"/>
          </w:tcPr>
          <w:p w14:paraId="16D69D0C" w14:textId="6A8F83A0" w:rsidR="00DB2BDB" w:rsidRDefault="00DB2BDB" w:rsidP="00DB2BDB">
            <w:pPr>
              <w:jc w:val="center"/>
              <w:rPr>
                <w:b/>
              </w:rPr>
            </w:pPr>
            <w:r>
              <w:rPr>
                <w:b/>
              </w:rPr>
              <w:t>Wheel</w:t>
            </w:r>
          </w:p>
        </w:tc>
      </w:tr>
      <w:tr w:rsidR="00DB2BDB" w14:paraId="2779CCCE" w14:textId="77777777" w:rsidTr="00DB2BDB">
        <w:trPr>
          <w:trHeight w:val="5236"/>
        </w:trPr>
        <w:tc>
          <w:tcPr>
            <w:tcW w:w="10507" w:type="dxa"/>
          </w:tcPr>
          <w:p w14:paraId="195686B0" w14:textId="61F25046" w:rsidR="00DB2BDB" w:rsidRDefault="007C34C1" w:rsidP="00F0761E">
            <w:pPr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52DDAC03" wp14:editId="4F6E9FB9">
                  <wp:extent cx="6675120" cy="31242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75120" cy="312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EAEF2C" w14:textId="77777777" w:rsidR="00DB2BDB" w:rsidRDefault="00DB2BDB" w:rsidP="00F0761E">
      <w:pPr>
        <w:rPr>
          <w:b/>
        </w:rPr>
      </w:pPr>
    </w:p>
    <w:p w14:paraId="4C3D9DE8" w14:textId="04E05D71" w:rsidR="00B1147F" w:rsidRDefault="00B1147F" w:rsidP="00F0761E">
      <w:pPr>
        <w:rPr>
          <w:b/>
        </w:rPr>
      </w:pPr>
    </w:p>
    <w:p w14:paraId="4FF46753" w14:textId="77777777" w:rsidR="00955F41" w:rsidRDefault="00955F41" w:rsidP="00955F41">
      <w:pPr>
        <w:rPr>
          <w:b/>
        </w:rPr>
      </w:pPr>
      <w:r>
        <w:rPr>
          <w:b/>
        </w:rPr>
        <w:t>Conclus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5528"/>
        <w:gridCol w:w="2127"/>
        <w:gridCol w:w="1581"/>
      </w:tblGrid>
      <w:tr w:rsidR="00955F41" w14:paraId="0367E300" w14:textId="77777777" w:rsidTr="00C02DD0">
        <w:tc>
          <w:tcPr>
            <w:tcW w:w="1271" w:type="dxa"/>
          </w:tcPr>
          <w:p w14:paraId="6E2CBAD5" w14:textId="77777777" w:rsidR="00955F41" w:rsidRDefault="00955F41" w:rsidP="00C02DD0">
            <w:pPr>
              <w:rPr>
                <w:b/>
              </w:rPr>
            </w:pPr>
            <w:proofErr w:type="spellStart"/>
            <w:r>
              <w:rPr>
                <w:b/>
              </w:rPr>
              <w:t>Sl</w:t>
            </w:r>
            <w:proofErr w:type="spellEnd"/>
            <w:r>
              <w:rPr>
                <w:b/>
              </w:rPr>
              <w:t xml:space="preserve"> No </w:t>
            </w:r>
          </w:p>
        </w:tc>
        <w:tc>
          <w:tcPr>
            <w:tcW w:w="5528" w:type="dxa"/>
          </w:tcPr>
          <w:p w14:paraId="45087BDC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Parameters</w:t>
            </w:r>
          </w:p>
        </w:tc>
        <w:tc>
          <w:tcPr>
            <w:tcW w:w="2127" w:type="dxa"/>
          </w:tcPr>
          <w:p w14:paraId="718471C6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Values</w:t>
            </w:r>
          </w:p>
        </w:tc>
        <w:tc>
          <w:tcPr>
            <w:tcW w:w="1581" w:type="dxa"/>
          </w:tcPr>
          <w:p w14:paraId="010DA462" w14:textId="77777777" w:rsidR="00955F41" w:rsidRDefault="00955F41" w:rsidP="00C02DD0">
            <w:pPr>
              <w:rPr>
                <w:b/>
              </w:rPr>
            </w:pPr>
            <w:r>
              <w:rPr>
                <w:b/>
              </w:rPr>
              <w:t>Units</w:t>
            </w:r>
          </w:p>
        </w:tc>
      </w:tr>
      <w:tr w:rsidR="00955F41" w14:paraId="0B1BAACD" w14:textId="77777777" w:rsidTr="00C02DD0">
        <w:tc>
          <w:tcPr>
            <w:tcW w:w="1271" w:type="dxa"/>
          </w:tcPr>
          <w:p w14:paraId="437C2E99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</w:p>
        </w:tc>
        <w:tc>
          <w:tcPr>
            <w:tcW w:w="5528" w:type="dxa"/>
          </w:tcPr>
          <w:p w14:paraId="0E148061" w14:textId="77777777" w:rsidR="00955F41" w:rsidRPr="00051674" w:rsidRDefault="00955F41" w:rsidP="00C02DD0">
            <w:pPr>
              <w:rPr>
                <w:b/>
              </w:rPr>
            </w:pPr>
            <w:r w:rsidRPr="00051674">
              <w:rPr>
                <w:b/>
              </w:rPr>
              <w:t>Chassis</w:t>
            </w:r>
          </w:p>
        </w:tc>
        <w:tc>
          <w:tcPr>
            <w:tcW w:w="2127" w:type="dxa"/>
          </w:tcPr>
          <w:p w14:paraId="438DC6D4" w14:textId="77777777" w:rsidR="00955F41" w:rsidRPr="007C442B" w:rsidRDefault="00955F41" w:rsidP="00C02DD0">
            <w:pPr>
              <w:rPr>
                <w:bCs/>
              </w:rPr>
            </w:pPr>
          </w:p>
        </w:tc>
        <w:tc>
          <w:tcPr>
            <w:tcW w:w="1581" w:type="dxa"/>
          </w:tcPr>
          <w:p w14:paraId="311198B2" w14:textId="77777777" w:rsidR="00955F41" w:rsidRPr="007C442B" w:rsidRDefault="00955F41" w:rsidP="00C02DD0">
            <w:pPr>
              <w:rPr>
                <w:bCs/>
              </w:rPr>
            </w:pPr>
          </w:p>
        </w:tc>
      </w:tr>
      <w:tr w:rsidR="00955F41" w14:paraId="61915209" w14:textId="77777777" w:rsidTr="00C02DD0">
        <w:tc>
          <w:tcPr>
            <w:tcW w:w="1271" w:type="dxa"/>
          </w:tcPr>
          <w:p w14:paraId="3F742E8C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672A93EA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Rolling Force</w:t>
            </w:r>
          </w:p>
        </w:tc>
        <w:tc>
          <w:tcPr>
            <w:tcW w:w="2127" w:type="dxa"/>
          </w:tcPr>
          <w:p w14:paraId="677956CA" w14:textId="031BD0D3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132.5</w:t>
            </w:r>
          </w:p>
        </w:tc>
        <w:tc>
          <w:tcPr>
            <w:tcW w:w="1581" w:type="dxa"/>
          </w:tcPr>
          <w:p w14:paraId="35037AF8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4EB07022" w14:textId="77777777" w:rsidTr="00C02DD0">
        <w:tc>
          <w:tcPr>
            <w:tcW w:w="1271" w:type="dxa"/>
          </w:tcPr>
          <w:p w14:paraId="1F050A39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1F65F637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Gradeability Force</w:t>
            </w:r>
          </w:p>
        </w:tc>
        <w:tc>
          <w:tcPr>
            <w:tcW w:w="2127" w:type="dxa"/>
          </w:tcPr>
          <w:p w14:paraId="25A356BA" w14:textId="5D26DFA7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0</w:t>
            </w:r>
          </w:p>
        </w:tc>
        <w:tc>
          <w:tcPr>
            <w:tcW w:w="1581" w:type="dxa"/>
          </w:tcPr>
          <w:p w14:paraId="0642E0A3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3E4B528C" w14:textId="77777777" w:rsidTr="00C02DD0">
        <w:tc>
          <w:tcPr>
            <w:tcW w:w="1271" w:type="dxa"/>
          </w:tcPr>
          <w:p w14:paraId="61CA948D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33B1DB03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 xml:space="preserve">Maximum Aerodynamic Force </w:t>
            </w:r>
          </w:p>
        </w:tc>
        <w:tc>
          <w:tcPr>
            <w:tcW w:w="2127" w:type="dxa"/>
          </w:tcPr>
          <w:p w14:paraId="492BCA3F" w14:textId="6A671EB6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5</w:t>
            </w:r>
            <w:r w:rsidR="007C34C1">
              <w:rPr>
                <w:bCs/>
              </w:rPr>
              <w:t>2</w:t>
            </w:r>
            <w:r>
              <w:rPr>
                <w:bCs/>
              </w:rPr>
              <w:t>00</w:t>
            </w:r>
          </w:p>
        </w:tc>
        <w:tc>
          <w:tcPr>
            <w:tcW w:w="1581" w:type="dxa"/>
          </w:tcPr>
          <w:p w14:paraId="2FFAA9A8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45F44027" w14:textId="77777777" w:rsidTr="00C02DD0">
        <w:tc>
          <w:tcPr>
            <w:tcW w:w="1271" w:type="dxa"/>
          </w:tcPr>
          <w:p w14:paraId="6AAA8765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2B1912EC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 w:rsidRPr="00AB3E1F">
              <w:rPr>
                <w:bCs/>
              </w:rPr>
              <w:t>Maximum Acceleration Force</w:t>
            </w:r>
          </w:p>
        </w:tc>
        <w:tc>
          <w:tcPr>
            <w:tcW w:w="2127" w:type="dxa"/>
          </w:tcPr>
          <w:p w14:paraId="7BF7AA6B" w14:textId="0BFFAFC1" w:rsidR="00955F41" w:rsidRPr="007C442B" w:rsidRDefault="007C34C1" w:rsidP="00C02DD0">
            <w:pPr>
              <w:rPr>
                <w:bCs/>
              </w:rPr>
            </w:pPr>
            <w:r>
              <w:rPr>
                <w:bCs/>
              </w:rPr>
              <w:t>50000</w:t>
            </w:r>
          </w:p>
        </w:tc>
        <w:tc>
          <w:tcPr>
            <w:tcW w:w="1581" w:type="dxa"/>
          </w:tcPr>
          <w:p w14:paraId="6751BE09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</w:t>
            </w:r>
          </w:p>
        </w:tc>
      </w:tr>
      <w:tr w:rsidR="00955F41" w14:paraId="7CF9F521" w14:textId="77777777" w:rsidTr="00C02DD0">
        <w:tc>
          <w:tcPr>
            <w:tcW w:w="1271" w:type="dxa"/>
          </w:tcPr>
          <w:p w14:paraId="464DECB0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367DF195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Maximum </w:t>
            </w:r>
            <w:r w:rsidRPr="00AB3E1F">
              <w:rPr>
                <w:bCs/>
              </w:rPr>
              <w:t xml:space="preserve">Wheel Speed </w:t>
            </w:r>
          </w:p>
        </w:tc>
        <w:tc>
          <w:tcPr>
            <w:tcW w:w="2127" w:type="dxa"/>
          </w:tcPr>
          <w:p w14:paraId="18A9AC36" w14:textId="68B0629C" w:rsidR="00955F41" w:rsidRPr="007C442B" w:rsidRDefault="00475E90" w:rsidP="00C02DD0">
            <w:pPr>
              <w:rPr>
                <w:bCs/>
              </w:rPr>
            </w:pPr>
            <w:r>
              <w:rPr>
                <w:bCs/>
              </w:rPr>
              <w:t>3500</w:t>
            </w:r>
          </w:p>
        </w:tc>
        <w:tc>
          <w:tcPr>
            <w:tcW w:w="1581" w:type="dxa"/>
          </w:tcPr>
          <w:p w14:paraId="4040473E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Rpm</w:t>
            </w:r>
          </w:p>
        </w:tc>
      </w:tr>
      <w:tr w:rsidR="00955F41" w14:paraId="34CB4A1A" w14:textId="77777777" w:rsidTr="00C02DD0">
        <w:tc>
          <w:tcPr>
            <w:tcW w:w="1271" w:type="dxa"/>
          </w:tcPr>
          <w:p w14:paraId="1C3DEA80" w14:textId="77777777" w:rsidR="00955F41" w:rsidRPr="002A270D" w:rsidRDefault="00955F41" w:rsidP="00C02DD0">
            <w:pPr>
              <w:pStyle w:val="ListParagraph"/>
              <w:numPr>
                <w:ilvl w:val="0"/>
                <w:numId w:val="4"/>
              </w:numPr>
              <w:rPr>
                <w:bCs/>
              </w:rPr>
            </w:pPr>
          </w:p>
        </w:tc>
        <w:tc>
          <w:tcPr>
            <w:tcW w:w="5528" w:type="dxa"/>
          </w:tcPr>
          <w:p w14:paraId="0E59FF8D" w14:textId="77777777" w:rsidR="00955F41" w:rsidRPr="00AB3E1F" w:rsidRDefault="00955F41" w:rsidP="00C02DD0">
            <w:pPr>
              <w:pStyle w:val="ListParagraph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 xml:space="preserve">Maximum </w:t>
            </w:r>
            <w:r w:rsidRPr="00AB3E1F">
              <w:rPr>
                <w:bCs/>
              </w:rPr>
              <w:t>Wheel Torque</w:t>
            </w:r>
          </w:p>
        </w:tc>
        <w:tc>
          <w:tcPr>
            <w:tcW w:w="2127" w:type="dxa"/>
          </w:tcPr>
          <w:p w14:paraId="2DAD8FE7" w14:textId="6212F5C1" w:rsidR="00955F41" w:rsidRPr="007C442B" w:rsidRDefault="007C34C1" w:rsidP="00C02DD0">
            <w:pPr>
              <w:rPr>
                <w:bCs/>
              </w:rPr>
            </w:pPr>
            <w:r>
              <w:rPr>
                <w:bCs/>
              </w:rPr>
              <w:t>15000</w:t>
            </w:r>
          </w:p>
        </w:tc>
        <w:tc>
          <w:tcPr>
            <w:tcW w:w="1581" w:type="dxa"/>
          </w:tcPr>
          <w:p w14:paraId="767655ED" w14:textId="77777777" w:rsidR="00955F41" w:rsidRPr="007C442B" w:rsidRDefault="00955F41" w:rsidP="00C02DD0">
            <w:pPr>
              <w:rPr>
                <w:bCs/>
              </w:rPr>
            </w:pPr>
            <w:r w:rsidRPr="007C442B">
              <w:rPr>
                <w:bCs/>
              </w:rPr>
              <w:t>Nm</w:t>
            </w:r>
          </w:p>
        </w:tc>
      </w:tr>
    </w:tbl>
    <w:p w14:paraId="2E6D7B7D" w14:textId="77777777" w:rsidR="00955F41" w:rsidRDefault="00955F41" w:rsidP="00F0761E">
      <w:pPr>
        <w:rPr>
          <w:b/>
        </w:rPr>
      </w:pPr>
    </w:p>
    <w:sectPr w:rsidR="00955F41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2869" w:right="658" w:bottom="1066" w:left="731" w:header="0" w:footer="39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09D666" w14:textId="77777777" w:rsidR="002C4218" w:rsidRDefault="002C4218">
      <w:pPr>
        <w:spacing w:after="0" w:line="240" w:lineRule="auto"/>
      </w:pPr>
      <w:r>
        <w:separator/>
      </w:r>
    </w:p>
  </w:endnote>
  <w:endnote w:type="continuationSeparator" w:id="0">
    <w:p w14:paraId="7B70B053" w14:textId="77777777" w:rsidR="002C4218" w:rsidRDefault="002C4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onospaced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7C52B3" w14:textId="77777777" w:rsidR="00DB1DA7" w:rsidRDefault="003F633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  <w:r>
      <w:rPr>
        <w:color w:val="000000"/>
      </w:rPr>
      <w:tab/>
      <w:t>www.lms.decibelslab.com</w:t>
    </w:r>
    <w:r>
      <w:rPr>
        <w:color w:val="000000"/>
      </w:rPr>
      <w:tab/>
      <w:t xml:space="preserve">     </w:t>
    </w:r>
    <w:r>
      <w:rPr>
        <w:color w:val="000000"/>
      </w:rPr>
      <w:tab/>
    </w:r>
    <w:r>
      <w:rPr>
        <w:color w:val="000000"/>
      </w:rPr>
      <w:tab/>
      <w:t xml:space="preserve">  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A08A7">
      <w:rPr>
        <w:noProof/>
        <w:color w:val="000000"/>
      </w:rPr>
      <w:t>1</w:t>
    </w:r>
    <w:r>
      <w:rPr>
        <w:color w:val="000000"/>
      </w:rPr>
      <w:fldChar w:fldCharType="end"/>
    </w: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hidden="0" allowOverlap="1" wp14:anchorId="25FE5A89" wp14:editId="29E4079F">
              <wp:simplePos x="0" y="0"/>
              <wp:positionH relativeFrom="column">
                <wp:posOffset>-12699</wp:posOffset>
              </wp:positionH>
              <wp:positionV relativeFrom="paragraph">
                <wp:posOffset>10071100</wp:posOffset>
              </wp:positionV>
              <wp:extent cx="6681216" cy="6096"/>
              <wp:effectExtent l="0" t="0" r="0" b="0"/>
              <wp:wrapSquare wrapText="bothSides" distT="0" distB="0" distL="114300" distR="114300"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81216" cy="6096"/>
                        <a:chOff x="2005392" y="3776952"/>
                        <a:chExt cx="6681216" cy="9144"/>
                      </a:xfrm>
                    </wpg:grpSpPr>
                    <wpg:grpSp>
                      <wpg:cNvPr id="29" name="Group 29"/>
                      <wpg:cNvGrpSpPr/>
                      <wpg:grpSpPr>
                        <a:xfrm>
                          <a:off x="2005392" y="3776952"/>
                          <a:ext cx="6681216" cy="9144"/>
                          <a:chOff x="0" y="0"/>
                          <a:chExt cx="6681216" cy="9144"/>
                        </a:xfrm>
                      </wpg:grpSpPr>
                      <wps:wsp>
                        <wps:cNvPr id="30" name="Rectangle 30"/>
                        <wps:cNvSpPr/>
                        <wps:spPr>
                          <a:xfrm>
                            <a:off x="0" y="0"/>
                            <a:ext cx="6681200" cy="6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A9AA35" w14:textId="77777777" w:rsidR="00DB1DA7" w:rsidRDefault="00DB1DA7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1" name="Freeform: Shape 31"/>
                        <wps:cNvSpPr/>
                        <wps:spPr>
                          <a:xfrm>
                            <a:off x="0" y="0"/>
                            <a:ext cx="6681216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681216" h="9144" extrusionOk="0">
                                <a:moveTo>
                                  <a:pt x="0" y="0"/>
                                </a:moveTo>
                                <a:lnTo>
                                  <a:pt x="6681216" y="0"/>
                                </a:lnTo>
                                <a:lnTo>
                                  <a:pt x="6681216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25FE5A89" id="Group 3" o:spid="_x0000_s1028" style="position:absolute;margin-left:-1pt;margin-top:793pt;width:526.1pt;height:.5pt;z-index:251662336" coordorigin="20053,37769" coordsize="66812,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">
              <v:group id="Group 29" o:spid="_x0000_s1029" style="position:absolute;left:20053;top:37769;width:66813;height:91" coordsize="66812,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<v:rect id="Rectangle 30" o:spid="_x0000_s1030" style="position:absolute;width:66812;height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<v:textbox inset="2.53958mm,2.53958mm,2.53958mm,2.53958mm">
                    <w:txbxContent>
                      <w:p w14:paraId="79A9AA35" w14:textId="77777777" w:rsidR="00DB1DA7" w:rsidRDefault="00DB1DA7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 id="Freeform: Shape 31" o:spid="_x0000_s1031" style="position:absolute;width:66812;height:91;visibility:visible;mso-wrap-style:square;v-text-anchor:middle" coordsize="6681216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" path="m,l6681216,r,9144l,9144,,e" fillcolor="black" stroked="f">
                  <v:path arrowok="t" o:extrusionok="f"/>
                </v:shape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07CCB9" w14:textId="77777777" w:rsidR="002C4218" w:rsidRDefault="002C4218">
      <w:pPr>
        <w:spacing w:after="0" w:line="240" w:lineRule="auto"/>
      </w:pPr>
      <w:r>
        <w:separator/>
      </w:r>
    </w:p>
  </w:footnote>
  <w:footnote w:type="continuationSeparator" w:id="0">
    <w:p w14:paraId="70BFFE55" w14:textId="77777777" w:rsidR="002C4218" w:rsidRDefault="002C42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4CB7E4" w14:textId="77777777" w:rsidR="00DB1DA7" w:rsidRDefault="00DB1D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D2EC" w14:textId="77777777" w:rsidR="00DB1DA7" w:rsidRDefault="003F6335">
    <w:pPr>
      <w:jc w:val="both"/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2CE86DC5" wp14:editId="6BC7D9C2">
          <wp:simplePos x="0" y="0"/>
          <wp:positionH relativeFrom="column">
            <wp:posOffset>-49529</wp:posOffset>
          </wp:positionH>
          <wp:positionV relativeFrom="paragraph">
            <wp:posOffset>164465</wp:posOffset>
          </wp:positionV>
          <wp:extent cx="2615565" cy="871855"/>
          <wp:effectExtent l="0" t="0" r="0" b="0"/>
          <wp:wrapNone/>
          <wp:docPr id="18" name="image2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6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615565" cy="8718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6CF9D458" wp14:editId="47543153">
              <wp:simplePos x="0" y="0"/>
              <wp:positionH relativeFrom="column">
                <wp:posOffset>-520699</wp:posOffset>
              </wp:positionH>
              <wp:positionV relativeFrom="paragraph">
                <wp:posOffset>1498600</wp:posOffset>
              </wp:positionV>
              <wp:extent cx="7723505" cy="12700"/>
              <wp:effectExtent l="0" t="0" r="0" b="0"/>
              <wp:wrapNone/>
              <wp:docPr id="1" name="Straight Arrow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484248" y="3780000"/>
                        <a:ext cx="7723505" cy="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chemeClr val="accent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0" distB="0" distT="0" distL="114300" distR="114300" hidden="0" layoutInCell="1" locked="0" relativeHeight="0" simplePos="0">
              <wp:simplePos x="0" y="0"/>
              <wp:positionH relativeFrom="column">
                <wp:posOffset>-520699</wp:posOffset>
              </wp:positionH>
              <wp:positionV relativeFrom="paragraph">
                <wp:posOffset>1498600</wp:posOffset>
              </wp:positionV>
              <wp:extent cx="7723505" cy="12700"/>
              <wp:effectExtent b="0" l="0" r="0" t="0"/>
              <wp:wrapNone/>
              <wp:docPr id="1" name="image15.png"/>
              <a:graphic>
                <a:graphicData uri="http://schemas.openxmlformats.org/drawingml/2006/picture">
                  <pic:pic>
                    <pic:nvPicPr>
                      <pic:cNvPr id="0" name="image15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72350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03F512A6" wp14:editId="6BD92772">
              <wp:simplePos x="0" y="0"/>
              <wp:positionH relativeFrom="column">
                <wp:posOffset>4787900</wp:posOffset>
              </wp:positionH>
              <wp:positionV relativeFrom="paragraph">
                <wp:posOffset>355600</wp:posOffset>
              </wp:positionV>
              <wp:extent cx="1920875" cy="960755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90325" y="3304385"/>
                        <a:ext cx="1911350" cy="95123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txbx>
                      <w:txbxContent>
                        <w:p w14:paraId="2C052E0A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CIN: U80904KA2019PTC126675</w:t>
                          </w:r>
                        </w:p>
                        <w:p w14:paraId="5DC3EFDA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+91 7411019255 contact@decibelslab.com</w:t>
                          </w:r>
                        </w:p>
                        <w:p w14:paraId="40D55D34" w14:textId="77777777" w:rsidR="00DB1DA7" w:rsidRDefault="00DB1DA7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F512A6" id="Rectangle 2" o:spid="_x0000_s1026" style="position:absolute;left:0;text-align:left;margin-left:377pt;margin-top:28pt;width:151.25pt;height:75.6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" fillcolor="#f2f2f2" stroked="f">
              <v:textbox inset="2.53958mm,1.2694mm,2.53958mm,1.2694mm">
                <w:txbxContent>
                  <w:p w14:paraId="2C052E0A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CIN: U80904KA2019PTC126675</w:t>
                    </w:r>
                  </w:p>
                  <w:p w14:paraId="5DC3EFDA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+91 7411019255 contact@decibelslab.com</w:t>
                    </w:r>
                  </w:p>
                  <w:p w14:paraId="40D55D34" w14:textId="77777777" w:rsidR="00DB1DA7" w:rsidRDefault="00DB1DA7">
                    <w:pPr>
                      <w:spacing w:before="40" w:after="0" w:line="240" w:lineRule="auto"/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04CB22A6" wp14:editId="7FFCF2DF">
              <wp:simplePos x="0" y="0"/>
              <wp:positionH relativeFrom="column">
                <wp:posOffset>2882900</wp:posOffset>
              </wp:positionH>
              <wp:positionV relativeFrom="paragraph">
                <wp:posOffset>355600</wp:posOffset>
              </wp:positionV>
              <wp:extent cx="2011680" cy="960755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344923" y="3304385"/>
                        <a:ext cx="2002155" cy="951230"/>
                      </a:xfrm>
                      <a:prstGeom prst="rect">
                        <a:avLst/>
                      </a:prstGeom>
                      <a:solidFill>
                        <a:srgbClr val="F2F2F2"/>
                      </a:solidFill>
                      <a:ln>
                        <a:noFill/>
                      </a:ln>
                    </wps:spPr>
                    <wps:txbx>
                      <w:txbxContent>
                        <w:p w14:paraId="5406DB65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Decibels Lab Private Limited</w:t>
                          </w:r>
                        </w:p>
                        <w:p w14:paraId="261B99C5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 xml:space="preserve">#2362, 24th main road </w:t>
                          </w:r>
                        </w:p>
                        <w:p w14:paraId="0BE6D982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1</w:t>
                          </w:r>
                          <w:r>
                            <w:rPr>
                              <w:color w:val="2F5496"/>
                              <w:sz w:val="21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color w:val="2F5496"/>
                              <w:sz w:val="21"/>
                            </w:rPr>
                            <w:t xml:space="preserve"> sector, HSR layout</w:t>
                          </w:r>
                        </w:p>
                        <w:p w14:paraId="323319E2" w14:textId="77777777" w:rsidR="00DB1DA7" w:rsidRDefault="003F6335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2F5496"/>
                              <w:sz w:val="21"/>
                            </w:rPr>
                            <w:t>Bangalore, Karnataka, 560102</w:t>
                          </w:r>
                        </w:p>
                        <w:p w14:paraId="6D74BBC8" w14:textId="77777777" w:rsidR="00DB1DA7" w:rsidRDefault="00DB1DA7">
                          <w:pPr>
                            <w:spacing w:before="40" w:after="0" w:line="240" w:lineRule="auto"/>
                            <w:jc w:val="right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45700" rIns="91425" bIns="457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CB22A6" id="Rectangle 4" o:spid="_x0000_s1027" style="position:absolute;left:0;text-align:left;margin-left:227pt;margin-top:28pt;width:158.4pt;height:75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" fillcolor="#f2f2f2" stroked="f">
              <v:textbox inset="2.53958mm,1.2694mm,2.53958mm,1.2694mm">
                <w:txbxContent>
                  <w:p w14:paraId="5406DB65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Decibels Lab Private Limited</w:t>
                    </w:r>
                  </w:p>
                  <w:p w14:paraId="261B99C5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 xml:space="preserve">#2362, 24th main road </w:t>
                    </w:r>
                  </w:p>
                  <w:p w14:paraId="0BE6D982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1</w:t>
                    </w:r>
                    <w:r>
                      <w:rPr>
                        <w:color w:val="2F5496"/>
                        <w:sz w:val="21"/>
                        <w:vertAlign w:val="superscript"/>
                      </w:rPr>
                      <w:t>st</w:t>
                    </w:r>
                    <w:r>
                      <w:rPr>
                        <w:color w:val="2F5496"/>
                        <w:sz w:val="21"/>
                      </w:rPr>
                      <w:t xml:space="preserve"> sector, HSR layout</w:t>
                    </w:r>
                  </w:p>
                  <w:p w14:paraId="323319E2" w14:textId="77777777" w:rsidR="00DB1DA7" w:rsidRDefault="003F6335">
                    <w:pPr>
                      <w:spacing w:before="40" w:after="0" w:line="240" w:lineRule="auto"/>
                      <w:jc w:val="right"/>
                      <w:textDirection w:val="btLr"/>
                    </w:pPr>
                    <w:r>
                      <w:rPr>
                        <w:color w:val="2F5496"/>
                        <w:sz w:val="21"/>
                      </w:rPr>
                      <w:t>Bangalore, Karnataka, 560102</w:t>
                    </w:r>
                  </w:p>
                  <w:p w14:paraId="6D74BBC8" w14:textId="77777777" w:rsidR="00DB1DA7" w:rsidRDefault="00DB1DA7">
                    <w:pPr>
                      <w:spacing w:before="40" w:after="0" w:line="240" w:lineRule="auto"/>
                      <w:jc w:val="right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A8B4FC" w14:textId="77777777" w:rsidR="00DB1DA7" w:rsidRDefault="00DB1DA7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F8021C"/>
    <w:multiLevelType w:val="hybridMultilevel"/>
    <w:tmpl w:val="5080D3A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6F575E"/>
    <w:multiLevelType w:val="hybridMultilevel"/>
    <w:tmpl w:val="18F6EA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353295"/>
    <w:multiLevelType w:val="hybridMultilevel"/>
    <w:tmpl w:val="C97C11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682196C"/>
    <w:multiLevelType w:val="hybridMultilevel"/>
    <w:tmpl w:val="D36C727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9B5183"/>
    <w:multiLevelType w:val="hybridMultilevel"/>
    <w:tmpl w:val="84540C1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C0736B"/>
    <w:multiLevelType w:val="hybridMultilevel"/>
    <w:tmpl w:val="2EAA9910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3467EF"/>
    <w:multiLevelType w:val="hybridMultilevel"/>
    <w:tmpl w:val="0BE47CC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53702D"/>
    <w:multiLevelType w:val="hybridMultilevel"/>
    <w:tmpl w:val="76F884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8355D56"/>
    <w:multiLevelType w:val="hybridMultilevel"/>
    <w:tmpl w:val="AF1A0EA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4"/>
  </w:num>
  <w:num w:numId="7">
    <w:abstractNumId w:val="5"/>
  </w:num>
  <w:num w:numId="8">
    <w:abstractNumId w:val="3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zcwsjS3NDUzMzJQ0lEKTi0uzszPAykwrgUA/2zleSwAAAA="/>
  </w:docVars>
  <w:rsids>
    <w:rsidRoot w:val="00DB1DA7"/>
    <w:rsid w:val="00051674"/>
    <w:rsid w:val="00060D7C"/>
    <w:rsid w:val="00083968"/>
    <w:rsid w:val="000870EB"/>
    <w:rsid w:val="00097A84"/>
    <w:rsid w:val="00097FA2"/>
    <w:rsid w:val="000A0054"/>
    <w:rsid w:val="000A6615"/>
    <w:rsid w:val="00175889"/>
    <w:rsid w:val="00175BEC"/>
    <w:rsid w:val="0018194B"/>
    <w:rsid w:val="00197049"/>
    <w:rsid w:val="001B733D"/>
    <w:rsid w:val="001C3234"/>
    <w:rsid w:val="001E3DF3"/>
    <w:rsid w:val="002365A9"/>
    <w:rsid w:val="00265E2E"/>
    <w:rsid w:val="002A270D"/>
    <w:rsid w:val="002C2082"/>
    <w:rsid w:val="002C4218"/>
    <w:rsid w:val="00301505"/>
    <w:rsid w:val="003B7C93"/>
    <w:rsid w:val="003C077E"/>
    <w:rsid w:val="003C359A"/>
    <w:rsid w:val="003D5AEE"/>
    <w:rsid w:val="003D6035"/>
    <w:rsid w:val="003F6335"/>
    <w:rsid w:val="003F782D"/>
    <w:rsid w:val="00434A9B"/>
    <w:rsid w:val="00455E5C"/>
    <w:rsid w:val="00475E90"/>
    <w:rsid w:val="004806D0"/>
    <w:rsid w:val="004A391E"/>
    <w:rsid w:val="005100A7"/>
    <w:rsid w:val="005364DD"/>
    <w:rsid w:val="00540C4F"/>
    <w:rsid w:val="00543748"/>
    <w:rsid w:val="00553204"/>
    <w:rsid w:val="00572FDD"/>
    <w:rsid w:val="005D4161"/>
    <w:rsid w:val="00681027"/>
    <w:rsid w:val="006E3E33"/>
    <w:rsid w:val="006F7AE5"/>
    <w:rsid w:val="00703324"/>
    <w:rsid w:val="007106D6"/>
    <w:rsid w:val="007A08A7"/>
    <w:rsid w:val="007C34C1"/>
    <w:rsid w:val="007C442B"/>
    <w:rsid w:val="007C4F33"/>
    <w:rsid w:val="007E3847"/>
    <w:rsid w:val="008105F8"/>
    <w:rsid w:val="008309F3"/>
    <w:rsid w:val="00895CD1"/>
    <w:rsid w:val="008A3AA3"/>
    <w:rsid w:val="008A51A1"/>
    <w:rsid w:val="009024B2"/>
    <w:rsid w:val="00955F41"/>
    <w:rsid w:val="009650AD"/>
    <w:rsid w:val="00973865"/>
    <w:rsid w:val="009A3205"/>
    <w:rsid w:val="009C67D7"/>
    <w:rsid w:val="009D23CD"/>
    <w:rsid w:val="009D3ADA"/>
    <w:rsid w:val="009E0B07"/>
    <w:rsid w:val="009F2D8D"/>
    <w:rsid w:val="009F69FC"/>
    <w:rsid w:val="00A16BE7"/>
    <w:rsid w:val="00A23F41"/>
    <w:rsid w:val="00A410DB"/>
    <w:rsid w:val="00A509F7"/>
    <w:rsid w:val="00A70526"/>
    <w:rsid w:val="00A853D0"/>
    <w:rsid w:val="00A969CE"/>
    <w:rsid w:val="00AA6572"/>
    <w:rsid w:val="00AB3E1F"/>
    <w:rsid w:val="00AC4635"/>
    <w:rsid w:val="00B0204C"/>
    <w:rsid w:val="00B079D5"/>
    <w:rsid w:val="00B07F44"/>
    <w:rsid w:val="00B1147F"/>
    <w:rsid w:val="00B1481C"/>
    <w:rsid w:val="00B21792"/>
    <w:rsid w:val="00B5061A"/>
    <w:rsid w:val="00B678FA"/>
    <w:rsid w:val="00BB0E62"/>
    <w:rsid w:val="00BB4B5A"/>
    <w:rsid w:val="00BC2E89"/>
    <w:rsid w:val="00BC5696"/>
    <w:rsid w:val="00BC7D41"/>
    <w:rsid w:val="00BD3D59"/>
    <w:rsid w:val="00C150A9"/>
    <w:rsid w:val="00C1663D"/>
    <w:rsid w:val="00C22528"/>
    <w:rsid w:val="00C42F1D"/>
    <w:rsid w:val="00C51D60"/>
    <w:rsid w:val="00C646D6"/>
    <w:rsid w:val="00C82447"/>
    <w:rsid w:val="00CC6271"/>
    <w:rsid w:val="00CF1D0D"/>
    <w:rsid w:val="00CF7A32"/>
    <w:rsid w:val="00D0676B"/>
    <w:rsid w:val="00D10723"/>
    <w:rsid w:val="00D9234A"/>
    <w:rsid w:val="00D92ADB"/>
    <w:rsid w:val="00DB1DA7"/>
    <w:rsid w:val="00DB2BDB"/>
    <w:rsid w:val="00E024EF"/>
    <w:rsid w:val="00E47A98"/>
    <w:rsid w:val="00E764C2"/>
    <w:rsid w:val="00EE17DC"/>
    <w:rsid w:val="00F0761E"/>
    <w:rsid w:val="00F52754"/>
    <w:rsid w:val="00F55D13"/>
    <w:rsid w:val="00F665B0"/>
    <w:rsid w:val="00F97BC4"/>
    <w:rsid w:val="00FC3A2C"/>
    <w:rsid w:val="00FF2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7AFA7"/>
  <w15:docId w15:val="{B77FAFE9-8D71-46E1-95F3-FB1265031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40" w:after="0" w:line="276" w:lineRule="auto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CF7A32"/>
    <w:pPr>
      <w:ind w:left="720"/>
      <w:contextualSpacing/>
    </w:pPr>
  </w:style>
  <w:style w:type="table" w:styleId="TableGrid">
    <w:name w:val="Table Grid"/>
    <w:basedOn w:val="TableNormal"/>
    <w:uiPriority w:val="39"/>
    <w:rsid w:val="00A410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175BEC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5E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5E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3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0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0.png"/><Relationship Id="rId1" Type="http://schemas.openxmlformats.org/officeDocument/2006/relationships/image" Target="media/image3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My%20Projects\Decibels%20Lab\Track_2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Track_2!$B$1</c:f>
              <c:strCache>
                <c:ptCount val="1"/>
                <c:pt idx="0">
                  <c:v>Velocity (Kmph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Track_2!$A$2:$A$317</c:f>
              <c:numCache>
                <c:formatCode>General</c:formatCode>
                <c:ptCount val="316"/>
                <c:pt idx="0">
                  <c:v>0.1</c:v>
                </c:pt>
                <c:pt idx="1">
                  <c:v>0.2</c:v>
                </c:pt>
                <c:pt idx="2">
                  <c:v>0.3</c:v>
                </c:pt>
                <c:pt idx="3">
                  <c:v>0.4</c:v>
                </c:pt>
                <c:pt idx="4">
                  <c:v>0.5</c:v>
                </c:pt>
                <c:pt idx="5">
                  <c:v>0.6</c:v>
                </c:pt>
                <c:pt idx="6">
                  <c:v>0.7</c:v>
                </c:pt>
                <c:pt idx="7">
                  <c:v>0.8</c:v>
                </c:pt>
                <c:pt idx="8">
                  <c:v>0.9</c:v>
                </c:pt>
                <c:pt idx="9">
                  <c:v>1</c:v>
                </c:pt>
                <c:pt idx="10">
                  <c:v>1.1000000000000001</c:v>
                </c:pt>
                <c:pt idx="11">
                  <c:v>1.2</c:v>
                </c:pt>
                <c:pt idx="12">
                  <c:v>1.3</c:v>
                </c:pt>
                <c:pt idx="13">
                  <c:v>1.4</c:v>
                </c:pt>
                <c:pt idx="14">
                  <c:v>1.5</c:v>
                </c:pt>
                <c:pt idx="15">
                  <c:v>1.6</c:v>
                </c:pt>
                <c:pt idx="16">
                  <c:v>1.7</c:v>
                </c:pt>
                <c:pt idx="17">
                  <c:v>1.8</c:v>
                </c:pt>
                <c:pt idx="18">
                  <c:v>1.9</c:v>
                </c:pt>
                <c:pt idx="19">
                  <c:v>2</c:v>
                </c:pt>
                <c:pt idx="20">
                  <c:v>2.1</c:v>
                </c:pt>
                <c:pt idx="21">
                  <c:v>2.2000000000000002</c:v>
                </c:pt>
                <c:pt idx="22">
                  <c:v>2.2999999999999998</c:v>
                </c:pt>
                <c:pt idx="23">
                  <c:v>2.4</c:v>
                </c:pt>
                <c:pt idx="24">
                  <c:v>2.5</c:v>
                </c:pt>
                <c:pt idx="25">
                  <c:v>2.6</c:v>
                </c:pt>
                <c:pt idx="26">
                  <c:v>2.7</c:v>
                </c:pt>
                <c:pt idx="27">
                  <c:v>2.8</c:v>
                </c:pt>
                <c:pt idx="28">
                  <c:v>2.9</c:v>
                </c:pt>
                <c:pt idx="29">
                  <c:v>3</c:v>
                </c:pt>
                <c:pt idx="30">
                  <c:v>3.1</c:v>
                </c:pt>
                <c:pt idx="31">
                  <c:v>3.2</c:v>
                </c:pt>
                <c:pt idx="32">
                  <c:v>3.3</c:v>
                </c:pt>
                <c:pt idx="33">
                  <c:v>3.4</c:v>
                </c:pt>
                <c:pt idx="34">
                  <c:v>3.5</c:v>
                </c:pt>
                <c:pt idx="35">
                  <c:v>3.6</c:v>
                </c:pt>
                <c:pt idx="36">
                  <c:v>3.7</c:v>
                </c:pt>
                <c:pt idx="37">
                  <c:v>3.8</c:v>
                </c:pt>
                <c:pt idx="38">
                  <c:v>3.9</c:v>
                </c:pt>
                <c:pt idx="39">
                  <c:v>4</c:v>
                </c:pt>
                <c:pt idx="40">
                  <c:v>4.0999999999999996</c:v>
                </c:pt>
                <c:pt idx="41">
                  <c:v>4.2</c:v>
                </c:pt>
                <c:pt idx="42">
                  <c:v>4.3</c:v>
                </c:pt>
                <c:pt idx="43">
                  <c:v>4.4000000000000004</c:v>
                </c:pt>
                <c:pt idx="44">
                  <c:v>4.5</c:v>
                </c:pt>
                <c:pt idx="45">
                  <c:v>4.5999999999999996</c:v>
                </c:pt>
                <c:pt idx="46">
                  <c:v>4.7</c:v>
                </c:pt>
                <c:pt idx="47">
                  <c:v>4.8</c:v>
                </c:pt>
                <c:pt idx="48">
                  <c:v>4.9000000000000004</c:v>
                </c:pt>
                <c:pt idx="49">
                  <c:v>5</c:v>
                </c:pt>
                <c:pt idx="50">
                  <c:v>5.0999999999999996</c:v>
                </c:pt>
                <c:pt idx="51">
                  <c:v>5.2</c:v>
                </c:pt>
                <c:pt idx="52">
                  <c:v>5.3</c:v>
                </c:pt>
                <c:pt idx="53">
                  <c:v>5.4</c:v>
                </c:pt>
                <c:pt idx="54">
                  <c:v>5.5</c:v>
                </c:pt>
                <c:pt idx="55">
                  <c:v>5.6</c:v>
                </c:pt>
                <c:pt idx="56">
                  <c:v>5.7</c:v>
                </c:pt>
                <c:pt idx="57">
                  <c:v>5.8</c:v>
                </c:pt>
                <c:pt idx="58">
                  <c:v>5.9</c:v>
                </c:pt>
                <c:pt idx="59">
                  <c:v>6</c:v>
                </c:pt>
                <c:pt idx="60">
                  <c:v>6.1</c:v>
                </c:pt>
                <c:pt idx="61">
                  <c:v>6.2</c:v>
                </c:pt>
                <c:pt idx="62">
                  <c:v>6.3</c:v>
                </c:pt>
                <c:pt idx="63">
                  <c:v>6.4</c:v>
                </c:pt>
                <c:pt idx="64">
                  <c:v>6.5</c:v>
                </c:pt>
                <c:pt idx="65">
                  <c:v>6.6</c:v>
                </c:pt>
                <c:pt idx="66">
                  <c:v>6.7</c:v>
                </c:pt>
                <c:pt idx="67">
                  <c:v>6.8</c:v>
                </c:pt>
                <c:pt idx="68">
                  <c:v>6.9</c:v>
                </c:pt>
                <c:pt idx="69">
                  <c:v>7</c:v>
                </c:pt>
                <c:pt idx="70">
                  <c:v>7.1</c:v>
                </c:pt>
                <c:pt idx="71">
                  <c:v>7.2</c:v>
                </c:pt>
                <c:pt idx="72">
                  <c:v>7.3</c:v>
                </c:pt>
                <c:pt idx="73">
                  <c:v>7.4</c:v>
                </c:pt>
                <c:pt idx="74">
                  <c:v>7.5</c:v>
                </c:pt>
                <c:pt idx="75">
                  <c:v>7.6</c:v>
                </c:pt>
                <c:pt idx="76">
                  <c:v>7.7</c:v>
                </c:pt>
                <c:pt idx="77">
                  <c:v>7.8</c:v>
                </c:pt>
                <c:pt idx="78">
                  <c:v>7.9</c:v>
                </c:pt>
                <c:pt idx="79">
                  <c:v>8</c:v>
                </c:pt>
                <c:pt idx="80">
                  <c:v>8.1</c:v>
                </c:pt>
                <c:pt idx="81">
                  <c:v>8.1999999999999993</c:v>
                </c:pt>
                <c:pt idx="82">
                  <c:v>8.3000000000000007</c:v>
                </c:pt>
                <c:pt idx="83">
                  <c:v>8.4</c:v>
                </c:pt>
                <c:pt idx="84">
                  <c:v>8.5</c:v>
                </c:pt>
                <c:pt idx="85">
                  <c:v>8.6</c:v>
                </c:pt>
                <c:pt idx="86">
                  <c:v>8.6999999999999993</c:v>
                </c:pt>
                <c:pt idx="87">
                  <c:v>8.8000000000000007</c:v>
                </c:pt>
                <c:pt idx="88">
                  <c:v>8.9</c:v>
                </c:pt>
                <c:pt idx="89">
                  <c:v>9</c:v>
                </c:pt>
                <c:pt idx="90">
                  <c:v>9.1</c:v>
                </c:pt>
                <c:pt idx="91">
                  <c:v>9.1999999999999993</c:v>
                </c:pt>
                <c:pt idx="92">
                  <c:v>9.3000000000000007</c:v>
                </c:pt>
                <c:pt idx="93">
                  <c:v>9.4</c:v>
                </c:pt>
                <c:pt idx="94">
                  <c:v>9.5</c:v>
                </c:pt>
                <c:pt idx="95">
                  <c:v>9.6</c:v>
                </c:pt>
                <c:pt idx="96">
                  <c:v>9.6999999999999993</c:v>
                </c:pt>
                <c:pt idx="97">
                  <c:v>9.8000000000000007</c:v>
                </c:pt>
                <c:pt idx="98">
                  <c:v>9.9</c:v>
                </c:pt>
                <c:pt idx="99">
                  <c:v>10</c:v>
                </c:pt>
                <c:pt idx="100">
                  <c:v>10.1</c:v>
                </c:pt>
                <c:pt idx="101">
                  <c:v>10.199999999999999</c:v>
                </c:pt>
                <c:pt idx="102">
                  <c:v>10.3</c:v>
                </c:pt>
                <c:pt idx="103">
                  <c:v>10.4</c:v>
                </c:pt>
                <c:pt idx="104">
                  <c:v>10.5</c:v>
                </c:pt>
                <c:pt idx="105">
                  <c:v>10.6</c:v>
                </c:pt>
                <c:pt idx="106">
                  <c:v>10.7</c:v>
                </c:pt>
                <c:pt idx="107">
                  <c:v>10.8</c:v>
                </c:pt>
                <c:pt idx="108">
                  <c:v>10.9</c:v>
                </c:pt>
                <c:pt idx="109">
                  <c:v>11</c:v>
                </c:pt>
                <c:pt idx="110">
                  <c:v>11.1</c:v>
                </c:pt>
                <c:pt idx="111">
                  <c:v>11.2</c:v>
                </c:pt>
                <c:pt idx="112">
                  <c:v>11.3</c:v>
                </c:pt>
                <c:pt idx="113">
                  <c:v>11.4</c:v>
                </c:pt>
                <c:pt idx="114">
                  <c:v>11.5</c:v>
                </c:pt>
                <c:pt idx="115">
                  <c:v>11.6</c:v>
                </c:pt>
                <c:pt idx="116">
                  <c:v>11.7</c:v>
                </c:pt>
                <c:pt idx="117">
                  <c:v>11.8</c:v>
                </c:pt>
                <c:pt idx="118">
                  <c:v>11.9</c:v>
                </c:pt>
                <c:pt idx="119">
                  <c:v>12</c:v>
                </c:pt>
                <c:pt idx="120">
                  <c:v>12.1</c:v>
                </c:pt>
                <c:pt idx="121">
                  <c:v>12.2</c:v>
                </c:pt>
                <c:pt idx="122">
                  <c:v>12.3</c:v>
                </c:pt>
                <c:pt idx="123">
                  <c:v>12.4</c:v>
                </c:pt>
                <c:pt idx="124">
                  <c:v>12.5</c:v>
                </c:pt>
                <c:pt idx="125">
                  <c:v>12.6</c:v>
                </c:pt>
                <c:pt idx="126">
                  <c:v>12.7</c:v>
                </c:pt>
                <c:pt idx="127">
                  <c:v>12.8</c:v>
                </c:pt>
                <c:pt idx="128">
                  <c:v>12.9</c:v>
                </c:pt>
                <c:pt idx="129">
                  <c:v>13</c:v>
                </c:pt>
                <c:pt idx="130">
                  <c:v>13.1</c:v>
                </c:pt>
                <c:pt idx="131">
                  <c:v>13.2</c:v>
                </c:pt>
                <c:pt idx="132">
                  <c:v>13.3</c:v>
                </c:pt>
                <c:pt idx="133">
                  <c:v>13.4</c:v>
                </c:pt>
                <c:pt idx="134">
                  <c:v>13.5</c:v>
                </c:pt>
                <c:pt idx="135">
                  <c:v>13.6</c:v>
                </c:pt>
                <c:pt idx="136">
                  <c:v>13.7</c:v>
                </c:pt>
                <c:pt idx="137">
                  <c:v>13.8</c:v>
                </c:pt>
                <c:pt idx="138">
                  <c:v>13.9</c:v>
                </c:pt>
                <c:pt idx="139">
                  <c:v>14</c:v>
                </c:pt>
                <c:pt idx="140">
                  <c:v>14.1</c:v>
                </c:pt>
                <c:pt idx="141">
                  <c:v>14.2</c:v>
                </c:pt>
                <c:pt idx="142">
                  <c:v>14.3</c:v>
                </c:pt>
                <c:pt idx="143">
                  <c:v>14.4</c:v>
                </c:pt>
                <c:pt idx="144">
                  <c:v>14.5</c:v>
                </c:pt>
                <c:pt idx="145">
                  <c:v>14.6</c:v>
                </c:pt>
                <c:pt idx="146">
                  <c:v>14.7</c:v>
                </c:pt>
                <c:pt idx="147">
                  <c:v>14.8</c:v>
                </c:pt>
                <c:pt idx="148">
                  <c:v>14.9</c:v>
                </c:pt>
                <c:pt idx="149">
                  <c:v>15</c:v>
                </c:pt>
                <c:pt idx="150">
                  <c:v>15.1</c:v>
                </c:pt>
                <c:pt idx="151">
                  <c:v>15.2</c:v>
                </c:pt>
                <c:pt idx="152">
                  <c:v>15.3</c:v>
                </c:pt>
                <c:pt idx="153">
                  <c:v>15.4</c:v>
                </c:pt>
                <c:pt idx="154">
                  <c:v>15.5</c:v>
                </c:pt>
                <c:pt idx="155">
                  <c:v>15.6</c:v>
                </c:pt>
                <c:pt idx="156">
                  <c:v>15.7</c:v>
                </c:pt>
                <c:pt idx="157">
                  <c:v>15.8</c:v>
                </c:pt>
                <c:pt idx="158">
                  <c:v>15.9</c:v>
                </c:pt>
                <c:pt idx="159">
                  <c:v>16</c:v>
                </c:pt>
                <c:pt idx="160">
                  <c:v>16.100000000000001</c:v>
                </c:pt>
                <c:pt idx="161">
                  <c:v>16.2</c:v>
                </c:pt>
                <c:pt idx="162">
                  <c:v>16.3</c:v>
                </c:pt>
                <c:pt idx="163">
                  <c:v>16.399999999999999</c:v>
                </c:pt>
                <c:pt idx="164">
                  <c:v>16.5</c:v>
                </c:pt>
                <c:pt idx="165">
                  <c:v>16.600000000000001</c:v>
                </c:pt>
                <c:pt idx="166">
                  <c:v>16.7</c:v>
                </c:pt>
                <c:pt idx="167">
                  <c:v>16.8</c:v>
                </c:pt>
                <c:pt idx="168">
                  <c:v>16.899999999999999</c:v>
                </c:pt>
                <c:pt idx="169">
                  <c:v>17</c:v>
                </c:pt>
                <c:pt idx="170">
                  <c:v>17.100000000000001</c:v>
                </c:pt>
                <c:pt idx="171">
                  <c:v>17.2</c:v>
                </c:pt>
                <c:pt idx="172">
                  <c:v>17.3</c:v>
                </c:pt>
                <c:pt idx="173">
                  <c:v>17.399999999999999</c:v>
                </c:pt>
                <c:pt idx="174">
                  <c:v>17.5</c:v>
                </c:pt>
                <c:pt idx="175">
                  <c:v>17.600000000000001</c:v>
                </c:pt>
                <c:pt idx="176">
                  <c:v>17.7</c:v>
                </c:pt>
                <c:pt idx="177">
                  <c:v>17.8</c:v>
                </c:pt>
                <c:pt idx="178">
                  <c:v>17.899999999999999</c:v>
                </c:pt>
                <c:pt idx="179">
                  <c:v>18</c:v>
                </c:pt>
                <c:pt idx="180">
                  <c:v>18.100000000000001</c:v>
                </c:pt>
                <c:pt idx="181">
                  <c:v>18.2</c:v>
                </c:pt>
                <c:pt idx="182">
                  <c:v>18.3</c:v>
                </c:pt>
                <c:pt idx="183">
                  <c:v>18.399999999999999</c:v>
                </c:pt>
                <c:pt idx="184">
                  <c:v>18.5</c:v>
                </c:pt>
                <c:pt idx="185">
                  <c:v>18.600000000000001</c:v>
                </c:pt>
                <c:pt idx="186">
                  <c:v>18.7</c:v>
                </c:pt>
                <c:pt idx="187">
                  <c:v>18.8</c:v>
                </c:pt>
                <c:pt idx="188">
                  <c:v>18.899999999999999</c:v>
                </c:pt>
                <c:pt idx="189">
                  <c:v>19</c:v>
                </c:pt>
                <c:pt idx="190">
                  <c:v>19.100000000000001</c:v>
                </c:pt>
                <c:pt idx="191">
                  <c:v>19.2</c:v>
                </c:pt>
                <c:pt idx="192">
                  <c:v>19.3</c:v>
                </c:pt>
                <c:pt idx="193">
                  <c:v>19.399999999999999</c:v>
                </c:pt>
                <c:pt idx="194">
                  <c:v>19.5</c:v>
                </c:pt>
                <c:pt idx="195">
                  <c:v>19.600000000000001</c:v>
                </c:pt>
                <c:pt idx="196">
                  <c:v>19.7</c:v>
                </c:pt>
                <c:pt idx="197">
                  <c:v>19.8</c:v>
                </c:pt>
                <c:pt idx="198">
                  <c:v>19.899999999999999</c:v>
                </c:pt>
                <c:pt idx="199">
                  <c:v>20</c:v>
                </c:pt>
                <c:pt idx="200">
                  <c:v>20.100000000000001</c:v>
                </c:pt>
                <c:pt idx="201">
                  <c:v>20.2</c:v>
                </c:pt>
                <c:pt idx="202">
                  <c:v>20.3</c:v>
                </c:pt>
                <c:pt idx="203">
                  <c:v>20.399999999999999</c:v>
                </c:pt>
                <c:pt idx="204">
                  <c:v>20.5</c:v>
                </c:pt>
                <c:pt idx="205">
                  <c:v>20.6</c:v>
                </c:pt>
                <c:pt idx="206">
                  <c:v>20.7</c:v>
                </c:pt>
                <c:pt idx="207">
                  <c:v>20.8</c:v>
                </c:pt>
                <c:pt idx="208">
                  <c:v>20.9</c:v>
                </c:pt>
                <c:pt idx="209">
                  <c:v>21</c:v>
                </c:pt>
                <c:pt idx="210">
                  <c:v>21.1</c:v>
                </c:pt>
                <c:pt idx="211">
                  <c:v>21.2</c:v>
                </c:pt>
                <c:pt idx="212">
                  <c:v>21.3</c:v>
                </c:pt>
                <c:pt idx="213">
                  <c:v>21.4</c:v>
                </c:pt>
                <c:pt idx="214">
                  <c:v>21.5</c:v>
                </c:pt>
                <c:pt idx="215">
                  <c:v>21.6</c:v>
                </c:pt>
                <c:pt idx="216">
                  <c:v>21.7</c:v>
                </c:pt>
                <c:pt idx="217">
                  <c:v>21.8</c:v>
                </c:pt>
                <c:pt idx="218">
                  <c:v>21.9</c:v>
                </c:pt>
                <c:pt idx="219">
                  <c:v>22</c:v>
                </c:pt>
                <c:pt idx="220">
                  <c:v>22.1</c:v>
                </c:pt>
                <c:pt idx="221">
                  <c:v>22.2</c:v>
                </c:pt>
                <c:pt idx="222">
                  <c:v>22.3</c:v>
                </c:pt>
                <c:pt idx="223">
                  <c:v>22.4</c:v>
                </c:pt>
                <c:pt idx="224">
                  <c:v>22.5</c:v>
                </c:pt>
                <c:pt idx="225">
                  <c:v>22.6</c:v>
                </c:pt>
                <c:pt idx="226">
                  <c:v>22.7</c:v>
                </c:pt>
                <c:pt idx="227">
                  <c:v>22.8</c:v>
                </c:pt>
                <c:pt idx="228">
                  <c:v>22.9</c:v>
                </c:pt>
                <c:pt idx="229">
                  <c:v>23</c:v>
                </c:pt>
                <c:pt idx="230">
                  <c:v>23.1</c:v>
                </c:pt>
                <c:pt idx="231">
                  <c:v>23.2</c:v>
                </c:pt>
                <c:pt idx="232">
                  <c:v>23.3</c:v>
                </c:pt>
                <c:pt idx="233">
                  <c:v>23.4</c:v>
                </c:pt>
                <c:pt idx="234">
                  <c:v>23.5</c:v>
                </c:pt>
                <c:pt idx="235">
                  <c:v>23.6</c:v>
                </c:pt>
                <c:pt idx="236">
                  <c:v>23.7</c:v>
                </c:pt>
                <c:pt idx="237">
                  <c:v>23.8</c:v>
                </c:pt>
                <c:pt idx="238">
                  <c:v>23.9</c:v>
                </c:pt>
                <c:pt idx="239">
                  <c:v>24</c:v>
                </c:pt>
                <c:pt idx="240">
                  <c:v>24.1</c:v>
                </c:pt>
                <c:pt idx="241">
                  <c:v>24.2</c:v>
                </c:pt>
                <c:pt idx="242">
                  <c:v>24.3</c:v>
                </c:pt>
                <c:pt idx="243">
                  <c:v>24.4</c:v>
                </c:pt>
                <c:pt idx="244">
                  <c:v>24.5</c:v>
                </c:pt>
                <c:pt idx="245">
                  <c:v>24.6</c:v>
                </c:pt>
                <c:pt idx="246">
                  <c:v>24.7</c:v>
                </c:pt>
                <c:pt idx="247">
                  <c:v>24.8</c:v>
                </c:pt>
                <c:pt idx="248">
                  <c:v>24.9</c:v>
                </c:pt>
                <c:pt idx="249">
                  <c:v>25</c:v>
                </c:pt>
                <c:pt idx="250">
                  <c:v>25.1</c:v>
                </c:pt>
                <c:pt idx="251">
                  <c:v>25.2</c:v>
                </c:pt>
                <c:pt idx="252">
                  <c:v>25.3</c:v>
                </c:pt>
                <c:pt idx="253">
                  <c:v>25.4</c:v>
                </c:pt>
                <c:pt idx="254">
                  <c:v>25.5</c:v>
                </c:pt>
                <c:pt idx="255">
                  <c:v>25.6</c:v>
                </c:pt>
                <c:pt idx="256">
                  <c:v>25.7</c:v>
                </c:pt>
                <c:pt idx="257">
                  <c:v>25.8</c:v>
                </c:pt>
                <c:pt idx="258">
                  <c:v>25.9</c:v>
                </c:pt>
                <c:pt idx="259">
                  <c:v>26</c:v>
                </c:pt>
                <c:pt idx="260">
                  <c:v>26.1</c:v>
                </c:pt>
                <c:pt idx="261">
                  <c:v>26.2</c:v>
                </c:pt>
                <c:pt idx="262">
                  <c:v>26.3</c:v>
                </c:pt>
                <c:pt idx="263">
                  <c:v>26.4</c:v>
                </c:pt>
                <c:pt idx="264">
                  <c:v>26.5</c:v>
                </c:pt>
                <c:pt idx="265">
                  <c:v>26.6</c:v>
                </c:pt>
                <c:pt idx="266">
                  <c:v>26.7</c:v>
                </c:pt>
                <c:pt idx="267">
                  <c:v>26.8</c:v>
                </c:pt>
                <c:pt idx="268">
                  <c:v>26.9</c:v>
                </c:pt>
                <c:pt idx="269">
                  <c:v>27</c:v>
                </c:pt>
                <c:pt idx="270">
                  <c:v>27.1</c:v>
                </c:pt>
                <c:pt idx="271">
                  <c:v>27.2</c:v>
                </c:pt>
                <c:pt idx="272">
                  <c:v>27.3</c:v>
                </c:pt>
                <c:pt idx="273">
                  <c:v>27.4</c:v>
                </c:pt>
                <c:pt idx="274">
                  <c:v>27.5</c:v>
                </c:pt>
                <c:pt idx="275">
                  <c:v>27.6</c:v>
                </c:pt>
                <c:pt idx="276">
                  <c:v>27.7</c:v>
                </c:pt>
                <c:pt idx="277">
                  <c:v>27.8</c:v>
                </c:pt>
                <c:pt idx="278">
                  <c:v>27.9</c:v>
                </c:pt>
                <c:pt idx="279">
                  <c:v>28</c:v>
                </c:pt>
                <c:pt idx="280">
                  <c:v>28.1</c:v>
                </c:pt>
                <c:pt idx="281">
                  <c:v>28.2</c:v>
                </c:pt>
                <c:pt idx="282">
                  <c:v>28.3</c:v>
                </c:pt>
                <c:pt idx="283">
                  <c:v>28.4</c:v>
                </c:pt>
                <c:pt idx="284">
                  <c:v>28.5</c:v>
                </c:pt>
                <c:pt idx="285">
                  <c:v>28.6</c:v>
                </c:pt>
                <c:pt idx="286">
                  <c:v>28.7</c:v>
                </c:pt>
                <c:pt idx="287">
                  <c:v>28.8</c:v>
                </c:pt>
                <c:pt idx="288">
                  <c:v>28.9</c:v>
                </c:pt>
                <c:pt idx="289">
                  <c:v>29</c:v>
                </c:pt>
                <c:pt idx="290">
                  <c:v>29.1</c:v>
                </c:pt>
                <c:pt idx="291">
                  <c:v>29.2</c:v>
                </c:pt>
                <c:pt idx="292">
                  <c:v>29.3</c:v>
                </c:pt>
                <c:pt idx="293">
                  <c:v>29.4</c:v>
                </c:pt>
                <c:pt idx="294">
                  <c:v>29.5</c:v>
                </c:pt>
                <c:pt idx="295">
                  <c:v>29.6</c:v>
                </c:pt>
                <c:pt idx="296">
                  <c:v>29.7</c:v>
                </c:pt>
                <c:pt idx="297">
                  <c:v>29.8</c:v>
                </c:pt>
                <c:pt idx="298">
                  <c:v>29.9</c:v>
                </c:pt>
                <c:pt idx="299">
                  <c:v>30</c:v>
                </c:pt>
                <c:pt idx="300">
                  <c:v>30.1</c:v>
                </c:pt>
                <c:pt idx="301">
                  <c:v>30.2</c:v>
                </c:pt>
                <c:pt idx="302">
                  <c:v>30.3</c:v>
                </c:pt>
                <c:pt idx="303">
                  <c:v>30.4</c:v>
                </c:pt>
                <c:pt idx="304">
                  <c:v>30.5</c:v>
                </c:pt>
                <c:pt idx="305">
                  <c:v>30.6</c:v>
                </c:pt>
                <c:pt idx="306">
                  <c:v>30.7</c:v>
                </c:pt>
                <c:pt idx="307">
                  <c:v>30.8</c:v>
                </c:pt>
                <c:pt idx="308">
                  <c:v>30.9</c:v>
                </c:pt>
                <c:pt idx="309">
                  <c:v>31</c:v>
                </c:pt>
                <c:pt idx="310">
                  <c:v>31.1</c:v>
                </c:pt>
                <c:pt idx="311">
                  <c:v>31.2</c:v>
                </c:pt>
                <c:pt idx="312">
                  <c:v>31.3</c:v>
                </c:pt>
                <c:pt idx="313">
                  <c:v>31.4</c:v>
                </c:pt>
                <c:pt idx="314">
                  <c:v>31.5</c:v>
                </c:pt>
                <c:pt idx="315">
                  <c:v>31.6</c:v>
                </c:pt>
              </c:numCache>
            </c:numRef>
          </c:cat>
          <c:val>
            <c:numRef>
              <c:f>Track_2!$B$2:$B$317</c:f>
              <c:numCache>
                <c:formatCode>General</c:formatCode>
                <c:ptCount val="316"/>
                <c:pt idx="0">
                  <c:v>273.60000000000002</c:v>
                </c:pt>
                <c:pt idx="1">
                  <c:v>277.2</c:v>
                </c:pt>
                <c:pt idx="2">
                  <c:v>277.2</c:v>
                </c:pt>
                <c:pt idx="3">
                  <c:v>280.8</c:v>
                </c:pt>
                <c:pt idx="4">
                  <c:v>280.8</c:v>
                </c:pt>
                <c:pt idx="5">
                  <c:v>284.39999999999998</c:v>
                </c:pt>
                <c:pt idx="6">
                  <c:v>284.39999999999998</c:v>
                </c:pt>
                <c:pt idx="7">
                  <c:v>277.2</c:v>
                </c:pt>
                <c:pt idx="8">
                  <c:v>270</c:v>
                </c:pt>
                <c:pt idx="9">
                  <c:v>259.2</c:v>
                </c:pt>
                <c:pt idx="10">
                  <c:v>252</c:v>
                </c:pt>
                <c:pt idx="11">
                  <c:v>237.6</c:v>
                </c:pt>
                <c:pt idx="12">
                  <c:v>230.4</c:v>
                </c:pt>
                <c:pt idx="13">
                  <c:v>219.6</c:v>
                </c:pt>
                <c:pt idx="14">
                  <c:v>208.8</c:v>
                </c:pt>
                <c:pt idx="15">
                  <c:v>198</c:v>
                </c:pt>
                <c:pt idx="16">
                  <c:v>194.4</c:v>
                </c:pt>
                <c:pt idx="17">
                  <c:v>183.6</c:v>
                </c:pt>
                <c:pt idx="18">
                  <c:v>176.4</c:v>
                </c:pt>
                <c:pt idx="19">
                  <c:v>165.6</c:v>
                </c:pt>
                <c:pt idx="20">
                  <c:v>162</c:v>
                </c:pt>
                <c:pt idx="21">
                  <c:v>151.19999999999999</c:v>
                </c:pt>
                <c:pt idx="22">
                  <c:v>136.80000000000001</c:v>
                </c:pt>
                <c:pt idx="23">
                  <c:v>126</c:v>
                </c:pt>
                <c:pt idx="24">
                  <c:v>118.8</c:v>
                </c:pt>
                <c:pt idx="25">
                  <c:v>111.6</c:v>
                </c:pt>
                <c:pt idx="26">
                  <c:v>100.8</c:v>
                </c:pt>
                <c:pt idx="27">
                  <c:v>97.2</c:v>
                </c:pt>
                <c:pt idx="28">
                  <c:v>108</c:v>
                </c:pt>
                <c:pt idx="29">
                  <c:v>118.8</c:v>
                </c:pt>
                <c:pt idx="30">
                  <c:v>126</c:v>
                </c:pt>
                <c:pt idx="31">
                  <c:v>136.80000000000001</c:v>
                </c:pt>
                <c:pt idx="32">
                  <c:v>147.6</c:v>
                </c:pt>
                <c:pt idx="33">
                  <c:v>158.4</c:v>
                </c:pt>
                <c:pt idx="34">
                  <c:v>165.6</c:v>
                </c:pt>
                <c:pt idx="35">
                  <c:v>176.4</c:v>
                </c:pt>
                <c:pt idx="36">
                  <c:v>187.2</c:v>
                </c:pt>
                <c:pt idx="37">
                  <c:v>194.4</c:v>
                </c:pt>
                <c:pt idx="38">
                  <c:v>205.2</c:v>
                </c:pt>
                <c:pt idx="39">
                  <c:v>212.4</c:v>
                </c:pt>
                <c:pt idx="40">
                  <c:v>223.2</c:v>
                </c:pt>
                <c:pt idx="41">
                  <c:v>230.4</c:v>
                </c:pt>
                <c:pt idx="42">
                  <c:v>237.6</c:v>
                </c:pt>
                <c:pt idx="43">
                  <c:v>244.8</c:v>
                </c:pt>
                <c:pt idx="44">
                  <c:v>248.4</c:v>
                </c:pt>
                <c:pt idx="45">
                  <c:v>255.6</c:v>
                </c:pt>
                <c:pt idx="46">
                  <c:v>259.2</c:v>
                </c:pt>
                <c:pt idx="47">
                  <c:v>262.8</c:v>
                </c:pt>
                <c:pt idx="48">
                  <c:v>270</c:v>
                </c:pt>
                <c:pt idx="49">
                  <c:v>273.60000000000002</c:v>
                </c:pt>
                <c:pt idx="50">
                  <c:v>277.2</c:v>
                </c:pt>
                <c:pt idx="51">
                  <c:v>277.2</c:v>
                </c:pt>
                <c:pt idx="52">
                  <c:v>280.8</c:v>
                </c:pt>
                <c:pt idx="53">
                  <c:v>277.2</c:v>
                </c:pt>
                <c:pt idx="54">
                  <c:v>273.60000000000002</c:v>
                </c:pt>
                <c:pt idx="55">
                  <c:v>266.39999999999998</c:v>
                </c:pt>
                <c:pt idx="56">
                  <c:v>259.2</c:v>
                </c:pt>
                <c:pt idx="57">
                  <c:v>248.4</c:v>
                </c:pt>
                <c:pt idx="58">
                  <c:v>241.2</c:v>
                </c:pt>
                <c:pt idx="59">
                  <c:v>234</c:v>
                </c:pt>
                <c:pt idx="60">
                  <c:v>223.2</c:v>
                </c:pt>
                <c:pt idx="61">
                  <c:v>216</c:v>
                </c:pt>
                <c:pt idx="62">
                  <c:v>205.2</c:v>
                </c:pt>
                <c:pt idx="63">
                  <c:v>198</c:v>
                </c:pt>
                <c:pt idx="64">
                  <c:v>190.8</c:v>
                </c:pt>
                <c:pt idx="65">
                  <c:v>183.6</c:v>
                </c:pt>
                <c:pt idx="66">
                  <c:v>172.8</c:v>
                </c:pt>
                <c:pt idx="67">
                  <c:v>165.6</c:v>
                </c:pt>
                <c:pt idx="68">
                  <c:v>158.4</c:v>
                </c:pt>
                <c:pt idx="69">
                  <c:v>151.19999999999999</c:v>
                </c:pt>
                <c:pt idx="70">
                  <c:v>147.6</c:v>
                </c:pt>
                <c:pt idx="71">
                  <c:v>158.4</c:v>
                </c:pt>
                <c:pt idx="72">
                  <c:v>162</c:v>
                </c:pt>
                <c:pt idx="73">
                  <c:v>158.4</c:v>
                </c:pt>
                <c:pt idx="74">
                  <c:v>151.19999999999999</c:v>
                </c:pt>
                <c:pt idx="75">
                  <c:v>144</c:v>
                </c:pt>
                <c:pt idx="76">
                  <c:v>133.19999999999999</c:v>
                </c:pt>
                <c:pt idx="77">
                  <c:v>126</c:v>
                </c:pt>
                <c:pt idx="78">
                  <c:v>122.4</c:v>
                </c:pt>
                <c:pt idx="79">
                  <c:v>126</c:v>
                </c:pt>
                <c:pt idx="80">
                  <c:v>136.80000000000001</c:v>
                </c:pt>
                <c:pt idx="81">
                  <c:v>144</c:v>
                </c:pt>
                <c:pt idx="82">
                  <c:v>154.80000000000001</c:v>
                </c:pt>
                <c:pt idx="83">
                  <c:v>165.6</c:v>
                </c:pt>
                <c:pt idx="84">
                  <c:v>176.4</c:v>
                </c:pt>
                <c:pt idx="85">
                  <c:v>190.8</c:v>
                </c:pt>
                <c:pt idx="86">
                  <c:v>198</c:v>
                </c:pt>
                <c:pt idx="87">
                  <c:v>205.2</c:v>
                </c:pt>
                <c:pt idx="88">
                  <c:v>208.8</c:v>
                </c:pt>
                <c:pt idx="89">
                  <c:v>201.6</c:v>
                </c:pt>
                <c:pt idx="90">
                  <c:v>190.8</c:v>
                </c:pt>
                <c:pt idx="91">
                  <c:v>183.6</c:v>
                </c:pt>
                <c:pt idx="92">
                  <c:v>176.4</c:v>
                </c:pt>
                <c:pt idx="93">
                  <c:v>162</c:v>
                </c:pt>
                <c:pt idx="94">
                  <c:v>151.19999999999999</c:v>
                </c:pt>
                <c:pt idx="95">
                  <c:v>140.4</c:v>
                </c:pt>
                <c:pt idx="96">
                  <c:v>133.19999999999999</c:v>
                </c:pt>
                <c:pt idx="97">
                  <c:v>122.4</c:v>
                </c:pt>
                <c:pt idx="98">
                  <c:v>115.2</c:v>
                </c:pt>
                <c:pt idx="99">
                  <c:v>104.4</c:v>
                </c:pt>
                <c:pt idx="100">
                  <c:v>97.2</c:v>
                </c:pt>
                <c:pt idx="101">
                  <c:v>86.4</c:v>
                </c:pt>
                <c:pt idx="102">
                  <c:v>75.599999999999994</c:v>
                </c:pt>
                <c:pt idx="103">
                  <c:v>86.4</c:v>
                </c:pt>
                <c:pt idx="104">
                  <c:v>79.2</c:v>
                </c:pt>
                <c:pt idx="105">
                  <c:v>100.8</c:v>
                </c:pt>
                <c:pt idx="106">
                  <c:v>115.2</c:v>
                </c:pt>
                <c:pt idx="107">
                  <c:v>108</c:v>
                </c:pt>
                <c:pt idx="108">
                  <c:v>122.4</c:v>
                </c:pt>
                <c:pt idx="109">
                  <c:v>136.80000000000001</c:v>
                </c:pt>
                <c:pt idx="110">
                  <c:v>144</c:v>
                </c:pt>
                <c:pt idx="111">
                  <c:v>144</c:v>
                </c:pt>
                <c:pt idx="112">
                  <c:v>133.19999999999999</c:v>
                </c:pt>
                <c:pt idx="113">
                  <c:v>122.4</c:v>
                </c:pt>
                <c:pt idx="114">
                  <c:v>115.2</c:v>
                </c:pt>
                <c:pt idx="115">
                  <c:v>100.8</c:v>
                </c:pt>
                <c:pt idx="116">
                  <c:v>90</c:v>
                </c:pt>
                <c:pt idx="117">
                  <c:v>79.2</c:v>
                </c:pt>
                <c:pt idx="118">
                  <c:v>72</c:v>
                </c:pt>
                <c:pt idx="119">
                  <c:v>61.2</c:v>
                </c:pt>
                <c:pt idx="120">
                  <c:v>50.4</c:v>
                </c:pt>
                <c:pt idx="121">
                  <c:v>50.4</c:v>
                </c:pt>
                <c:pt idx="122">
                  <c:v>61.2</c:v>
                </c:pt>
                <c:pt idx="123">
                  <c:v>79.2</c:v>
                </c:pt>
                <c:pt idx="124">
                  <c:v>72</c:v>
                </c:pt>
                <c:pt idx="125">
                  <c:v>86.4</c:v>
                </c:pt>
                <c:pt idx="126">
                  <c:v>97.2</c:v>
                </c:pt>
                <c:pt idx="127">
                  <c:v>100.8</c:v>
                </c:pt>
                <c:pt idx="128">
                  <c:v>90</c:v>
                </c:pt>
                <c:pt idx="129">
                  <c:v>82.8</c:v>
                </c:pt>
                <c:pt idx="130">
                  <c:v>86.4</c:v>
                </c:pt>
                <c:pt idx="131">
                  <c:v>93.6</c:v>
                </c:pt>
                <c:pt idx="132">
                  <c:v>111.6</c:v>
                </c:pt>
                <c:pt idx="133">
                  <c:v>104.4</c:v>
                </c:pt>
                <c:pt idx="134">
                  <c:v>122.4</c:v>
                </c:pt>
                <c:pt idx="135">
                  <c:v>115.2</c:v>
                </c:pt>
                <c:pt idx="136">
                  <c:v>104.4</c:v>
                </c:pt>
                <c:pt idx="137">
                  <c:v>97.2</c:v>
                </c:pt>
                <c:pt idx="138">
                  <c:v>90</c:v>
                </c:pt>
                <c:pt idx="139">
                  <c:v>86.4</c:v>
                </c:pt>
                <c:pt idx="140">
                  <c:v>90</c:v>
                </c:pt>
                <c:pt idx="141">
                  <c:v>100.8</c:v>
                </c:pt>
                <c:pt idx="142">
                  <c:v>111.6</c:v>
                </c:pt>
                <c:pt idx="143">
                  <c:v>118.8</c:v>
                </c:pt>
                <c:pt idx="144">
                  <c:v>126</c:v>
                </c:pt>
                <c:pt idx="145">
                  <c:v>140.4</c:v>
                </c:pt>
                <c:pt idx="146">
                  <c:v>133.19999999999999</c:v>
                </c:pt>
                <c:pt idx="147">
                  <c:v>147.6</c:v>
                </c:pt>
                <c:pt idx="148">
                  <c:v>158.4</c:v>
                </c:pt>
                <c:pt idx="149">
                  <c:v>169.2</c:v>
                </c:pt>
                <c:pt idx="150">
                  <c:v>180</c:v>
                </c:pt>
                <c:pt idx="151">
                  <c:v>187.2</c:v>
                </c:pt>
                <c:pt idx="152">
                  <c:v>198</c:v>
                </c:pt>
                <c:pt idx="153">
                  <c:v>205.2</c:v>
                </c:pt>
                <c:pt idx="154">
                  <c:v>216</c:v>
                </c:pt>
                <c:pt idx="155">
                  <c:v>219.6</c:v>
                </c:pt>
                <c:pt idx="156">
                  <c:v>226.8</c:v>
                </c:pt>
                <c:pt idx="157">
                  <c:v>234</c:v>
                </c:pt>
                <c:pt idx="158">
                  <c:v>241.2</c:v>
                </c:pt>
                <c:pt idx="159">
                  <c:v>248.4</c:v>
                </c:pt>
                <c:pt idx="160">
                  <c:v>255.6</c:v>
                </c:pt>
                <c:pt idx="161">
                  <c:v>259.2</c:v>
                </c:pt>
                <c:pt idx="162">
                  <c:v>262.8</c:v>
                </c:pt>
                <c:pt idx="163">
                  <c:v>266.39999999999998</c:v>
                </c:pt>
                <c:pt idx="164">
                  <c:v>270</c:v>
                </c:pt>
                <c:pt idx="165">
                  <c:v>273.60000000000002</c:v>
                </c:pt>
                <c:pt idx="166">
                  <c:v>273.60000000000002</c:v>
                </c:pt>
                <c:pt idx="167">
                  <c:v>277.2</c:v>
                </c:pt>
                <c:pt idx="168">
                  <c:v>280.8</c:v>
                </c:pt>
                <c:pt idx="169">
                  <c:v>280.8</c:v>
                </c:pt>
                <c:pt idx="170">
                  <c:v>284.39999999999998</c:v>
                </c:pt>
                <c:pt idx="171">
                  <c:v>288</c:v>
                </c:pt>
                <c:pt idx="172">
                  <c:v>288</c:v>
                </c:pt>
                <c:pt idx="173">
                  <c:v>291.60000000000002</c:v>
                </c:pt>
                <c:pt idx="174">
                  <c:v>291.60000000000002</c:v>
                </c:pt>
                <c:pt idx="175">
                  <c:v>291.60000000000002</c:v>
                </c:pt>
                <c:pt idx="176">
                  <c:v>277.2</c:v>
                </c:pt>
                <c:pt idx="177">
                  <c:v>270</c:v>
                </c:pt>
                <c:pt idx="178">
                  <c:v>262.8</c:v>
                </c:pt>
                <c:pt idx="179">
                  <c:v>255.6</c:v>
                </c:pt>
                <c:pt idx="180">
                  <c:v>248.4</c:v>
                </c:pt>
                <c:pt idx="181">
                  <c:v>237.6</c:v>
                </c:pt>
                <c:pt idx="182">
                  <c:v>226.8</c:v>
                </c:pt>
                <c:pt idx="183">
                  <c:v>219.6</c:v>
                </c:pt>
                <c:pt idx="184">
                  <c:v>216</c:v>
                </c:pt>
                <c:pt idx="185">
                  <c:v>205.2</c:v>
                </c:pt>
                <c:pt idx="186">
                  <c:v>198</c:v>
                </c:pt>
                <c:pt idx="187">
                  <c:v>187.2</c:v>
                </c:pt>
                <c:pt idx="188">
                  <c:v>180</c:v>
                </c:pt>
                <c:pt idx="189">
                  <c:v>172.8</c:v>
                </c:pt>
                <c:pt idx="190">
                  <c:v>165.6</c:v>
                </c:pt>
                <c:pt idx="191">
                  <c:v>154.80000000000001</c:v>
                </c:pt>
                <c:pt idx="192">
                  <c:v>144</c:v>
                </c:pt>
                <c:pt idx="193">
                  <c:v>133.19999999999999</c:v>
                </c:pt>
                <c:pt idx="194">
                  <c:v>126</c:v>
                </c:pt>
                <c:pt idx="195">
                  <c:v>115.2</c:v>
                </c:pt>
                <c:pt idx="196">
                  <c:v>108</c:v>
                </c:pt>
                <c:pt idx="197">
                  <c:v>100.8</c:v>
                </c:pt>
                <c:pt idx="198">
                  <c:v>93.6</c:v>
                </c:pt>
                <c:pt idx="199">
                  <c:v>82.8</c:v>
                </c:pt>
                <c:pt idx="200">
                  <c:v>75.599999999999994</c:v>
                </c:pt>
                <c:pt idx="201">
                  <c:v>68.400000000000006</c:v>
                </c:pt>
                <c:pt idx="202">
                  <c:v>82.8</c:v>
                </c:pt>
                <c:pt idx="203">
                  <c:v>75.599999999999994</c:v>
                </c:pt>
                <c:pt idx="204">
                  <c:v>93.6</c:v>
                </c:pt>
                <c:pt idx="205">
                  <c:v>108</c:v>
                </c:pt>
                <c:pt idx="206">
                  <c:v>118.8</c:v>
                </c:pt>
                <c:pt idx="207">
                  <c:v>133.19999999999999</c:v>
                </c:pt>
                <c:pt idx="208">
                  <c:v>126</c:v>
                </c:pt>
                <c:pt idx="209">
                  <c:v>144</c:v>
                </c:pt>
                <c:pt idx="210">
                  <c:v>154.80000000000001</c:v>
                </c:pt>
                <c:pt idx="211">
                  <c:v>165.6</c:v>
                </c:pt>
                <c:pt idx="212">
                  <c:v>176.4</c:v>
                </c:pt>
                <c:pt idx="213">
                  <c:v>187.2</c:v>
                </c:pt>
                <c:pt idx="214">
                  <c:v>194.4</c:v>
                </c:pt>
                <c:pt idx="215">
                  <c:v>205.2</c:v>
                </c:pt>
                <c:pt idx="216">
                  <c:v>212.4</c:v>
                </c:pt>
                <c:pt idx="217">
                  <c:v>223.2</c:v>
                </c:pt>
                <c:pt idx="218">
                  <c:v>230.4</c:v>
                </c:pt>
                <c:pt idx="219">
                  <c:v>234</c:v>
                </c:pt>
                <c:pt idx="220">
                  <c:v>223.2</c:v>
                </c:pt>
                <c:pt idx="221">
                  <c:v>212.4</c:v>
                </c:pt>
                <c:pt idx="222">
                  <c:v>205.2</c:v>
                </c:pt>
                <c:pt idx="223">
                  <c:v>198</c:v>
                </c:pt>
                <c:pt idx="224">
                  <c:v>190.8</c:v>
                </c:pt>
                <c:pt idx="225">
                  <c:v>180</c:v>
                </c:pt>
                <c:pt idx="226">
                  <c:v>172.8</c:v>
                </c:pt>
                <c:pt idx="227">
                  <c:v>165.6</c:v>
                </c:pt>
                <c:pt idx="228">
                  <c:v>158.4</c:v>
                </c:pt>
                <c:pt idx="229">
                  <c:v>158.4</c:v>
                </c:pt>
                <c:pt idx="230">
                  <c:v>165.6</c:v>
                </c:pt>
                <c:pt idx="231">
                  <c:v>176.4</c:v>
                </c:pt>
                <c:pt idx="232">
                  <c:v>183.6</c:v>
                </c:pt>
                <c:pt idx="233">
                  <c:v>190.8</c:v>
                </c:pt>
                <c:pt idx="234">
                  <c:v>201.6</c:v>
                </c:pt>
                <c:pt idx="235">
                  <c:v>208.8</c:v>
                </c:pt>
                <c:pt idx="236">
                  <c:v>198</c:v>
                </c:pt>
                <c:pt idx="237">
                  <c:v>190.8</c:v>
                </c:pt>
                <c:pt idx="238">
                  <c:v>187.2</c:v>
                </c:pt>
                <c:pt idx="239">
                  <c:v>187.2</c:v>
                </c:pt>
                <c:pt idx="240">
                  <c:v>194.4</c:v>
                </c:pt>
                <c:pt idx="241">
                  <c:v>208.8</c:v>
                </c:pt>
                <c:pt idx="242">
                  <c:v>212.4</c:v>
                </c:pt>
                <c:pt idx="243">
                  <c:v>216</c:v>
                </c:pt>
                <c:pt idx="244">
                  <c:v>208.8</c:v>
                </c:pt>
                <c:pt idx="245">
                  <c:v>201.6</c:v>
                </c:pt>
                <c:pt idx="246">
                  <c:v>190.8</c:v>
                </c:pt>
                <c:pt idx="247">
                  <c:v>180</c:v>
                </c:pt>
                <c:pt idx="248">
                  <c:v>172.8</c:v>
                </c:pt>
                <c:pt idx="249">
                  <c:v>162</c:v>
                </c:pt>
                <c:pt idx="250">
                  <c:v>154.80000000000001</c:v>
                </c:pt>
                <c:pt idx="251">
                  <c:v>147.6</c:v>
                </c:pt>
                <c:pt idx="252">
                  <c:v>136.80000000000001</c:v>
                </c:pt>
                <c:pt idx="253">
                  <c:v>126</c:v>
                </c:pt>
                <c:pt idx="254">
                  <c:v>118.8</c:v>
                </c:pt>
                <c:pt idx="255">
                  <c:v>111.6</c:v>
                </c:pt>
                <c:pt idx="256">
                  <c:v>104.4</c:v>
                </c:pt>
                <c:pt idx="257">
                  <c:v>97.2</c:v>
                </c:pt>
                <c:pt idx="258">
                  <c:v>100.8</c:v>
                </c:pt>
                <c:pt idx="259">
                  <c:v>111.6</c:v>
                </c:pt>
                <c:pt idx="260">
                  <c:v>122.4</c:v>
                </c:pt>
                <c:pt idx="261">
                  <c:v>133.19999999999999</c:v>
                </c:pt>
                <c:pt idx="262">
                  <c:v>140.4</c:v>
                </c:pt>
                <c:pt idx="263">
                  <c:v>147.6</c:v>
                </c:pt>
                <c:pt idx="264">
                  <c:v>158.4</c:v>
                </c:pt>
                <c:pt idx="265">
                  <c:v>165.6</c:v>
                </c:pt>
                <c:pt idx="266">
                  <c:v>176.4</c:v>
                </c:pt>
                <c:pt idx="267">
                  <c:v>183.6</c:v>
                </c:pt>
                <c:pt idx="268">
                  <c:v>190.8</c:v>
                </c:pt>
                <c:pt idx="269">
                  <c:v>190.8</c:v>
                </c:pt>
                <c:pt idx="270">
                  <c:v>180</c:v>
                </c:pt>
                <c:pt idx="271">
                  <c:v>172.8</c:v>
                </c:pt>
                <c:pt idx="272">
                  <c:v>162</c:v>
                </c:pt>
                <c:pt idx="273">
                  <c:v>154.80000000000001</c:v>
                </c:pt>
                <c:pt idx="274">
                  <c:v>147.6</c:v>
                </c:pt>
                <c:pt idx="275">
                  <c:v>140.4</c:v>
                </c:pt>
                <c:pt idx="276">
                  <c:v>129.6</c:v>
                </c:pt>
                <c:pt idx="277">
                  <c:v>118.8</c:v>
                </c:pt>
                <c:pt idx="278">
                  <c:v>108</c:v>
                </c:pt>
                <c:pt idx="279">
                  <c:v>100.8</c:v>
                </c:pt>
                <c:pt idx="280">
                  <c:v>90</c:v>
                </c:pt>
                <c:pt idx="281">
                  <c:v>79.2</c:v>
                </c:pt>
                <c:pt idx="282">
                  <c:v>72</c:v>
                </c:pt>
                <c:pt idx="283">
                  <c:v>68.400000000000006</c:v>
                </c:pt>
                <c:pt idx="284">
                  <c:v>82.8</c:v>
                </c:pt>
                <c:pt idx="285">
                  <c:v>72</c:v>
                </c:pt>
                <c:pt idx="286">
                  <c:v>97.2</c:v>
                </c:pt>
                <c:pt idx="287">
                  <c:v>90</c:v>
                </c:pt>
                <c:pt idx="288">
                  <c:v>111.6</c:v>
                </c:pt>
                <c:pt idx="289">
                  <c:v>118.8</c:v>
                </c:pt>
                <c:pt idx="290">
                  <c:v>108</c:v>
                </c:pt>
                <c:pt idx="291">
                  <c:v>97.2</c:v>
                </c:pt>
                <c:pt idx="292">
                  <c:v>86.4</c:v>
                </c:pt>
                <c:pt idx="293">
                  <c:v>93.6</c:v>
                </c:pt>
                <c:pt idx="294">
                  <c:v>104.4</c:v>
                </c:pt>
                <c:pt idx="295">
                  <c:v>118.8</c:v>
                </c:pt>
                <c:pt idx="296">
                  <c:v>129.6</c:v>
                </c:pt>
                <c:pt idx="297">
                  <c:v>140.4</c:v>
                </c:pt>
                <c:pt idx="298">
                  <c:v>151.19999999999999</c:v>
                </c:pt>
                <c:pt idx="299">
                  <c:v>162</c:v>
                </c:pt>
                <c:pt idx="300">
                  <c:v>172.8</c:v>
                </c:pt>
                <c:pt idx="301">
                  <c:v>183.6</c:v>
                </c:pt>
                <c:pt idx="302">
                  <c:v>194.4</c:v>
                </c:pt>
                <c:pt idx="303">
                  <c:v>205.2</c:v>
                </c:pt>
                <c:pt idx="304">
                  <c:v>212.4</c:v>
                </c:pt>
                <c:pt idx="305">
                  <c:v>219.6</c:v>
                </c:pt>
                <c:pt idx="306">
                  <c:v>230.4</c:v>
                </c:pt>
                <c:pt idx="307">
                  <c:v>237.6</c:v>
                </c:pt>
                <c:pt idx="308">
                  <c:v>244.8</c:v>
                </c:pt>
                <c:pt idx="309">
                  <c:v>252</c:v>
                </c:pt>
                <c:pt idx="310">
                  <c:v>255.6</c:v>
                </c:pt>
                <c:pt idx="311">
                  <c:v>259.2</c:v>
                </c:pt>
                <c:pt idx="312">
                  <c:v>266.39999999999998</c:v>
                </c:pt>
                <c:pt idx="313">
                  <c:v>270</c:v>
                </c:pt>
                <c:pt idx="314">
                  <c:v>273.60000000000002</c:v>
                </c:pt>
                <c:pt idx="315">
                  <c:v>273.6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87D-4528-A9BF-7300FDE879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56727903"/>
        <c:axId val="1656716671"/>
      </c:lineChart>
      <c:catAx>
        <c:axId val="1656727903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6716671"/>
        <c:crosses val="autoZero"/>
        <c:auto val="1"/>
        <c:lblAlgn val="ctr"/>
        <c:lblOffset val="100"/>
        <c:noMultiLvlLbl val="0"/>
      </c:catAx>
      <c:valAx>
        <c:axId val="16567166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56727903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55FC93-9482-4D52-8977-B33D330D8F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ath Kumar P</dc:creator>
  <cp:lastModifiedBy>KHOJASTEH MIRZA - 70041018040</cp:lastModifiedBy>
  <cp:revision>8</cp:revision>
  <cp:lastPrinted>2020-12-17T12:04:00Z</cp:lastPrinted>
  <dcterms:created xsi:type="dcterms:W3CDTF">2020-09-15T06:20:00Z</dcterms:created>
  <dcterms:modified xsi:type="dcterms:W3CDTF">2020-12-17T12:05:00Z</dcterms:modified>
</cp:coreProperties>
</file>